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1B300" w14:textId="6A1C8DEA" w:rsidR="00A53D00" w:rsidRPr="00C80AC4" w:rsidRDefault="00A53D00" w:rsidP="00EA2A37">
      <w:pPr>
        <w:jc w:val="left"/>
        <w:rPr>
          <w:rFonts w:ascii="Arial" w:hAnsi="Arial" w:cs="Arial"/>
          <w:szCs w:val="24"/>
        </w:rPr>
      </w:pPr>
      <w:bookmarkStart w:id="0" w:name="_GoBack"/>
      <w:bookmarkEnd w:id="0"/>
      <w:proofErr w:type="gramStart"/>
      <w:r w:rsidRPr="00C80AC4">
        <w:rPr>
          <w:rFonts w:ascii="Arial" w:hAnsi="Arial" w:cs="Arial"/>
          <w:szCs w:val="24"/>
        </w:rPr>
        <w:t>Date:</w:t>
      </w:r>
      <w:r w:rsidR="001A34D6" w:rsidRPr="00C80AC4">
        <w:rPr>
          <w:rFonts w:ascii="Arial" w:hAnsi="Arial" w:cs="Arial"/>
          <w:szCs w:val="24"/>
        </w:rPr>
        <w:t>_</w:t>
      </w:r>
      <w:proofErr w:type="gramEnd"/>
      <w:r w:rsidR="005A54C0">
        <w:rPr>
          <w:rFonts w:ascii="Arial" w:hAnsi="Arial" w:cs="Arial"/>
          <w:szCs w:val="24"/>
          <w:u w:val="single"/>
        </w:rPr>
        <w:t>July 12, 2023</w:t>
      </w:r>
      <w:r w:rsidR="001A34D6" w:rsidRPr="00C80AC4">
        <w:rPr>
          <w:rFonts w:ascii="Arial" w:hAnsi="Arial" w:cs="Arial"/>
          <w:szCs w:val="24"/>
        </w:rPr>
        <w:t xml:space="preserve"> </w:t>
      </w:r>
      <w:r w:rsidRPr="00C80AC4">
        <w:rPr>
          <w:rFonts w:ascii="Arial" w:hAnsi="Arial" w:cs="Arial"/>
          <w:szCs w:val="24"/>
        </w:rPr>
        <w:t>Length of Meeting:</w:t>
      </w:r>
      <w:r w:rsidR="001A34D6" w:rsidRPr="00C80AC4">
        <w:rPr>
          <w:rFonts w:ascii="Arial" w:hAnsi="Arial" w:cs="Arial"/>
          <w:szCs w:val="24"/>
        </w:rPr>
        <w:t>__________</w:t>
      </w:r>
      <w:r w:rsidR="00EA2A37" w:rsidRPr="00C80AC4">
        <w:rPr>
          <w:rFonts w:ascii="Arial" w:hAnsi="Arial" w:cs="Arial"/>
          <w:szCs w:val="24"/>
        </w:rPr>
        <w:br/>
      </w:r>
    </w:p>
    <w:p w14:paraId="7320F0FF" w14:textId="77777777" w:rsidR="00951E0D" w:rsidRDefault="00A53D00">
      <w:pPr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  <w:r w:rsidR="00951E0D">
        <w:rPr>
          <w:rFonts w:ascii="Arial" w:hAnsi="Arial" w:cs="Arial"/>
          <w:b/>
          <w:bCs/>
          <w:szCs w:val="24"/>
        </w:rPr>
        <w:t xml:space="preserve">In the absence of the President Nick Mosby, Vice President Sharon Middleton, will sit and  </w:t>
      </w:r>
    </w:p>
    <w:p w14:paraId="03A85D06" w14:textId="03E58462" w:rsidR="001A34D6" w:rsidRPr="00951E0D" w:rsidRDefault="00951E0D">
      <w:pPr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 xml:space="preserve">                                     vote on his behalf. </w:t>
      </w:r>
    </w:p>
    <w:p w14:paraId="6E99A6EC" w14:textId="50F256C9" w:rsidR="00A53D00" w:rsidRPr="00C80AC4" w:rsidRDefault="00910CD6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pict w14:anchorId="7BF84FA8">
          <v:rect id="_x0000_i1025" style="width:0;height:1.5pt" o:hralign="center" o:hrstd="t" o:hr="t" fillcolor="#a0a0a0" stroked="f"/>
        </w:pict>
      </w:r>
    </w:p>
    <w:p w14:paraId="440CB76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10615"/>
      </w:tblGrid>
      <w:tr w:rsidR="00EA2A37" w:rsidRPr="00C80AC4" w14:paraId="510956D6" w14:textId="77777777" w:rsidTr="00E97551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3FB1D2B6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="0027730B">
              <w:rPr>
                <w:rFonts w:ascii="Arial" w:hAnsi="Arial" w:cs="Arial"/>
                <w:b/>
                <w:bCs/>
                <w:szCs w:val="24"/>
              </w:rPr>
              <w:t>/WALK-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006C1475">
        <w:trPr>
          <w:trHeight w:val="366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3EBE06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10615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EA2A37" w:rsidRPr="00C80AC4" w14:paraId="290708C1" w14:textId="77777777" w:rsidTr="006C1475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65310D6D" w14:textId="62AF2ACB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25DCF746" w14:textId="5CD54FE7" w:rsidR="00EA2A37" w:rsidRPr="00C80AC4" w:rsidRDefault="0026584A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corrections</w:t>
            </w:r>
            <w:r w:rsidR="0027730B">
              <w:rPr>
                <w:rFonts w:ascii="Arial" w:hAnsi="Arial" w:cs="Arial"/>
                <w:szCs w:val="24"/>
              </w:rPr>
              <w:t>.</w:t>
            </w:r>
          </w:p>
        </w:tc>
      </w:tr>
      <w:tr w:rsidR="00EA2A37" w:rsidRPr="00C80AC4" w14:paraId="5199B532" w14:textId="77777777" w:rsidTr="006C1475">
        <w:trPr>
          <w:trHeight w:val="366"/>
        </w:trPr>
        <w:tc>
          <w:tcPr>
            <w:tcW w:w="990" w:type="dxa"/>
            <w:vMerge/>
          </w:tcPr>
          <w:p w14:paraId="1CD44CAC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DE7A32A" w14:textId="52F02B04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0A6B4DF0" w14:textId="75098EA0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BBA5002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8262A13" w14:textId="2F6B827D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6491"/>
        <w:gridCol w:w="4124"/>
      </w:tblGrid>
      <w:tr w:rsidR="008B1317" w:rsidRPr="00C80AC4" w14:paraId="345AAB26" w14:textId="77777777" w:rsidTr="00D26CCD">
        <w:trPr>
          <w:trHeight w:val="314"/>
        </w:trPr>
        <w:tc>
          <w:tcPr>
            <w:tcW w:w="99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21" w:type="dxa"/>
            <w:gridSpan w:val="2"/>
            <w:shd w:val="clear" w:color="auto" w:fill="auto"/>
          </w:tcPr>
          <w:p w14:paraId="4276F867" w14:textId="640E4444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</w:p>
        </w:tc>
        <w:tc>
          <w:tcPr>
            <w:tcW w:w="4124" w:type="dxa"/>
          </w:tcPr>
          <w:p w14:paraId="6924659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F7D9FAE" w14:textId="77777777" w:rsidTr="00D26CCD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554E516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491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124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0FC360F2" w14:textId="77777777" w:rsidTr="00D26CCD">
        <w:trPr>
          <w:trHeight w:val="349"/>
        </w:trPr>
        <w:tc>
          <w:tcPr>
            <w:tcW w:w="990" w:type="dxa"/>
            <w:vMerge/>
          </w:tcPr>
          <w:p w14:paraId="70F9ECD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163B0A7" w14:textId="389616EA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687CB35C" w14:textId="473D57B1" w:rsidR="008B1317" w:rsidRPr="001F70C9" w:rsidRDefault="008B62D5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1F70C9">
              <w:rPr>
                <w:rFonts w:ascii="Arial" w:hAnsi="Arial" w:cs="Arial"/>
                <w:szCs w:val="24"/>
              </w:rPr>
              <w:t xml:space="preserve">12346 – City Council Peer Recovery Specialists (Peer Navigators) in the EPFL System Charitable Solicitation. </w:t>
            </w:r>
            <w:r w:rsidR="001F70C9">
              <w:rPr>
                <w:rFonts w:ascii="Arial" w:hAnsi="Arial" w:cs="Arial"/>
                <w:b/>
                <w:bCs/>
                <w:szCs w:val="24"/>
              </w:rPr>
              <w:t>A STATEMENT OF OPPOSITION HAS BEEN RECEIVED.</w:t>
            </w:r>
          </w:p>
        </w:tc>
        <w:tc>
          <w:tcPr>
            <w:tcW w:w="4124" w:type="dxa"/>
          </w:tcPr>
          <w:p w14:paraId="12F9AF3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48FC077" w14:textId="77777777" w:rsidTr="00D26CCD">
        <w:trPr>
          <w:trHeight w:val="349"/>
        </w:trPr>
        <w:tc>
          <w:tcPr>
            <w:tcW w:w="990" w:type="dxa"/>
            <w:vMerge/>
          </w:tcPr>
          <w:p w14:paraId="566F8088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56ACB7A" w14:textId="3EFEF7A6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7D0CDD8F" w14:textId="573891DE" w:rsidR="008B1317" w:rsidRPr="006C1475" w:rsidRDefault="001F70C9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6C1475">
              <w:rPr>
                <w:rFonts w:ascii="Arial" w:hAnsi="Arial" w:cs="Arial"/>
                <w:szCs w:val="24"/>
              </w:rPr>
              <w:t xml:space="preserve">12170 – Dept. of General Services Emergency Procurement GS23805 – Baltimore Convention Center Elevator Modernization. </w:t>
            </w:r>
            <w:r w:rsidR="006C1475">
              <w:rPr>
                <w:rFonts w:ascii="Arial" w:hAnsi="Arial" w:cs="Arial"/>
                <w:b/>
                <w:bCs/>
                <w:szCs w:val="24"/>
              </w:rPr>
              <w:t>A STATEMENT OF OPPOSITION HAS BEEN RECEIVED.</w:t>
            </w:r>
          </w:p>
        </w:tc>
        <w:tc>
          <w:tcPr>
            <w:tcW w:w="4124" w:type="dxa"/>
          </w:tcPr>
          <w:p w14:paraId="719CB9C5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BFD4CC6" w14:textId="77777777" w:rsidTr="00D26CCD">
        <w:trPr>
          <w:trHeight w:val="349"/>
        </w:trPr>
        <w:tc>
          <w:tcPr>
            <w:tcW w:w="990" w:type="dxa"/>
            <w:vMerge/>
          </w:tcPr>
          <w:p w14:paraId="163DB74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39D75F7C" w14:textId="0EA2CA76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1676F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6C3302B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06CC1C4" w14:textId="77777777" w:rsidTr="00D26CCD">
        <w:trPr>
          <w:trHeight w:val="349"/>
        </w:trPr>
        <w:tc>
          <w:tcPr>
            <w:tcW w:w="990" w:type="dxa"/>
            <w:vMerge/>
          </w:tcPr>
          <w:p w14:paraId="2814B4F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3F773DA4" w14:textId="58AE0C24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5C84A43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679C40B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F7DC51D" w14:textId="77777777" w:rsidTr="00D26CCD">
        <w:trPr>
          <w:trHeight w:val="349"/>
        </w:trPr>
        <w:tc>
          <w:tcPr>
            <w:tcW w:w="990" w:type="dxa"/>
            <w:vMerge/>
          </w:tcPr>
          <w:p w14:paraId="186EA05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7526900" w14:textId="3D704E0A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4F92F4F3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53CBE0D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A79BDB7" w14:textId="4C018A93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722E05C9" w14:textId="015C5432" w:rsidR="00711F50" w:rsidRDefault="00711F50">
      <w:pPr>
        <w:spacing w:after="160" w:line="259" w:lineRule="auto"/>
        <w:jc w:val="left"/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tbl>
      <w:tblPr>
        <w:tblStyle w:val="TableGrid"/>
        <w:tblW w:w="1341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236"/>
        <w:gridCol w:w="236"/>
        <w:gridCol w:w="8618"/>
        <w:gridCol w:w="1350"/>
        <w:gridCol w:w="1350"/>
        <w:gridCol w:w="1620"/>
      </w:tblGrid>
      <w:tr w:rsidR="00D941ED" w:rsidRPr="00C80AC4" w14:paraId="2A49391F" w14:textId="77777777" w:rsidTr="57727EE6">
        <w:trPr>
          <w:trHeight w:val="317"/>
        </w:trPr>
        <w:tc>
          <w:tcPr>
            <w:tcW w:w="236" w:type="dxa"/>
            <w:vMerge w:val="restart"/>
          </w:tcPr>
          <w:p w14:paraId="72833967" w14:textId="287A0154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854" w:type="dxa"/>
            <w:gridSpan w:val="2"/>
            <w:shd w:val="clear" w:color="auto" w:fill="auto"/>
          </w:tcPr>
          <w:p w14:paraId="6BDF21BF" w14:textId="0ED09224" w:rsidR="008B1317" w:rsidRPr="00C80AC4" w:rsidRDefault="008B1317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350" w:type="dxa"/>
            <w:shd w:val="clear" w:color="auto" w:fill="auto"/>
          </w:tcPr>
          <w:p w14:paraId="3064E178" w14:textId="65448833" w:rsidR="008B1317" w:rsidRPr="00C80AC4" w:rsidRDefault="00D941ED" w:rsidP="000D720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ate From</w:t>
            </w:r>
          </w:p>
        </w:tc>
        <w:tc>
          <w:tcPr>
            <w:tcW w:w="1350" w:type="dxa"/>
            <w:shd w:val="clear" w:color="auto" w:fill="auto"/>
          </w:tcPr>
          <w:p w14:paraId="1723F0BD" w14:textId="77777777" w:rsidR="00D941ED" w:rsidRDefault="00D941ED" w:rsidP="000D720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ate</w:t>
            </w:r>
          </w:p>
          <w:p w14:paraId="292A7596" w14:textId="45283EBF" w:rsidR="008B1317" w:rsidRPr="00C80AC4" w:rsidRDefault="00D941ED" w:rsidP="000D720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To </w:t>
            </w:r>
          </w:p>
        </w:tc>
        <w:tc>
          <w:tcPr>
            <w:tcW w:w="1620" w:type="dxa"/>
            <w:shd w:val="clear" w:color="auto" w:fill="auto"/>
          </w:tcPr>
          <w:p w14:paraId="5CEDCFC9" w14:textId="12917D87" w:rsidR="008B1317" w:rsidRPr="00C80AC4" w:rsidRDefault="00941CC5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Requester</w:t>
            </w:r>
          </w:p>
        </w:tc>
      </w:tr>
      <w:tr w:rsidR="00244666" w:rsidRPr="00C80AC4" w14:paraId="733FEC11" w14:textId="77777777" w:rsidTr="57727EE6">
        <w:trPr>
          <w:trHeight w:val="317"/>
        </w:trPr>
        <w:tc>
          <w:tcPr>
            <w:tcW w:w="236" w:type="dxa"/>
            <w:vMerge/>
          </w:tcPr>
          <w:p w14:paraId="7F23AD1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36" w:type="dxa"/>
            <w:shd w:val="clear" w:color="auto" w:fill="D9D9D9" w:themeFill="background1" w:themeFillShade="D9"/>
          </w:tcPr>
          <w:p w14:paraId="562131B4" w14:textId="6D37B2CA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618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D941ED" w:rsidRPr="00C80AC4" w14:paraId="5945963B" w14:textId="77777777" w:rsidTr="57727EE6">
        <w:trPr>
          <w:trHeight w:val="317"/>
        </w:trPr>
        <w:tc>
          <w:tcPr>
            <w:tcW w:w="236" w:type="dxa"/>
            <w:vMerge/>
          </w:tcPr>
          <w:p w14:paraId="1CF1A83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36" w:type="dxa"/>
          </w:tcPr>
          <w:p w14:paraId="765039FD" w14:textId="582EA15E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618" w:type="dxa"/>
          </w:tcPr>
          <w:p w14:paraId="417E59C2" w14:textId="77777777" w:rsidR="00606BC1" w:rsidRDefault="004B55C1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</w:t>
            </w:r>
            <w:r w:rsidR="005C6336">
              <w:rPr>
                <w:rFonts w:ascii="Arial" w:hAnsi="Arial" w:cs="Arial"/>
                <w:szCs w:val="24"/>
              </w:rPr>
              <w:t xml:space="preserve">-12393 – City Council Travel Request is being </w:t>
            </w:r>
            <w:r w:rsidR="005C6336" w:rsidRPr="00A46B0A">
              <w:rPr>
                <w:rFonts w:ascii="Arial" w:hAnsi="Arial" w:cs="Arial"/>
                <w:b/>
                <w:bCs/>
                <w:szCs w:val="24"/>
              </w:rPr>
              <w:t>WITHDRAWN</w:t>
            </w:r>
            <w:r w:rsidR="00A46B0A" w:rsidRPr="00A46B0A">
              <w:rPr>
                <w:rFonts w:ascii="Arial" w:hAnsi="Arial" w:cs="Arial"/>
                <w:b/>
                <w:bCs/>
                <w:szCs w:val="24"/>
              </w:rPr>
              <w:t>.</w:t>
            </w:r>
            <w:r w:rsidR="00B4085E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14:paraId="7ECD9BD0" w14:textId="1A1C0F29" w:rsidR="008B1317" w:rsidRPr="00C80AC4" w:rsidRDefault="00B4085E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(This is a duplicate)</w:t>
            </w:r>
          </w:p>
        </w:tc>
        <w:tc>
          <w:tcPr>
            <w:tcW w:w="1350" w:type="dxa"/>
          </w:tcPr>
          <w:p w14:paraId="30DF72F9" w14:textId="5165F0D2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074A9067" w14:textId="4ED49622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620" w:type="dxa"/>
          </w:tcPr>
          <w:p w14:paraId="5292800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4373C" w:rsidRPr="00C80AC4" w14:paraId="6755FFD5" w14:textId="77777777" w:rsidTr="57727EE6">
        <w:trPr>
          <w:trHeight w:val="317"/>
        </w:trPr>
        <w:tc>
          <w:tcPr>
            <w:tcW w:w="236" w:type="dxa"/>
            <w:vMerge/>
          </w:tcPr>
          <w:p w14:paraId="0028C93C" w14:textId="77777777" w:rsidR="0084373C" w:rsidRPr="00C80AC4" w:rsidRDefault="0084373C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36" w:type="dxa"/>
          </w:tcPr>
          <w:p w14:paraId="37BCB633" w14:textId="77777777" w:rsidR="0084373C" w:rsidRPr="00C80AC4" w:rsidRDefault="0084373C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618" w:type="dxa"/>
          </w:tcPr>
          <w:p w14:paraId="5DA68D3B" w14:textId="0CCCCC5E" w:rsidR="0084373C" w:rsidRPr="00951E0D" w:rsidRDefault="007A221F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2246         </w:t>
            </w:r>
            <w:r w:rsidR="00B41177">
              <w:rPr>
                <w:rFonts w:ascii="Arial" w:hAnsi="Arial" w:cs="Arial"/>
                <w:szCs w:val="24"/>
              </w:rPr>
              <w:t xml:space="preserve">Personnel </w:t>
            </w:r>
            <w:r w:rsidR="00486A5C">
              <w:rPr>
                <w:rFonts w:ascii="Arial" w:hAnsi="Arial" w:cs="Arial"/>
                <w:szCs w:val="24"/>
              </w:rPr>
              <w:t>–</w:t>
            </w:r>
            <w:r w:rsidR="00B41177">
              <w:rPr>
                <w:rFonts w:ascii="Arial" w:hAnsi="Arial" w:cs="Arial"/>
                <w:szCs w:val="24"/>
              </w:rPr>
              <w:t xml:space="preserve"> </w:t>
            </w:r>
            <w:r w:rsidR="00486A5C">
              <w:rPr>
                <w:rFonts w:ascii="Arial" w:hAnsi="Arial" w:cs="Arial"/>
                <w:szCs w:val="24"/>
              </w:rPr>
              <w:t>Mayor Office</w:t>
            </w:r>
            <w:r w:rsidR="00951E0D">
              <w:rPr>
                <w:rFonts w:ascii="Arial" w:hAnsi="Arial" w:cs="Arial"/>
                <w:szCs w:val="24"/>
              </w:rPr>
              <w:t xml:space="preserve"> is being </w:t>
            </w:r>
            <w:r w:rsidR="00951E0D">
              <w:rPr>
                <w:rFonts w:ascii="Arial" w:hAnsi="Arial" w:cs="Arial"/>
                <w:b/>
                <w:bCs/>
                <w:szCs w:val="24"/>
              </w:rPr>
              <w:t>DEFFERED.</w:t>
            </w:r>
          </w:p>
        </w:tc>
        <w:tc>
          <w:tcPr>
            <w:tcW w:w="1350" w:type="dxa"/>
          </w:tcPr>
          <w:p w14:paraId="5984FC54" w14:textId="2C5224E5" w:rsidR="0084373C" w:rsidRPr="00C80AC4" w:rsidRDefault="00872407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/12/2023</w:t>
            </w:r>
          </w:p>
        </w:tc>
        <w:tc>
          <w:tcPr>
            <w:tcW w:w="1350" w:type="dxa"/>
          </w:tcPr>
          <w:p w14:paraId="5DD111EF" w14:textId="53C11F92" w:rsidR="0084373C" w:rsidRPr="00C80AC4" w:rsidRDefault="00872407" w:rsidP="000D720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/2/2023</w:t>
            </w:r>
          </w:p>
        </w:tc>
        <w:tc>
          <w:tcPr>
            <w:tcW w:w="1620" w:type="dxa"/>
          </w:tcPr>
          <w:p w14:paraId="38A9DB7C" w14:textId="48E7D4A2" w:rsidR="0084373C" w:rsidRPr="00C80AC4" w:rsidRDefault="00872407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486A5C" w:rsidRPr="00C80AC4" w14:paraId="4BFE75A6" w14:textId="77777777" w:rsidTr="57727EE6">
        <w:trPr>
          <w:trHeight w:val="317"/>
        </w:trPr>
        <w:tc>
          <w:tcPr>
            <w:tcW w:w="236" w:type="dxa"/>
            <w:vMerge/>
          </w:tcPr>
          <w:p w14:paraId="46F69B23" w14:textId="77777777" w:rsidR="00486A5C" w:rsidRPr="00C80AC4" w:rsidRDefault="00486A5C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36" w:type="dxa"/>
          </w:tcPr>
          <w:p w14:paraId="7DAA72F1" w14:textId="77777777" w:rsidR="00486A5C" w:rsidRPr="00C80AC4" w:rsidRDefault="00486A5C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618" w:type="dxa"/>
          </w:tcPr>
          <w:p w14:paraId="10EBC2EF" w14:textId="77777777" w:rsidR="00872407" w:rsidRDefault="00486A5C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</w:t>
            </w:r>
            <w:r w:rsidR="00024465">
              <w:rPr>
                <w:rFonts w:ascii="Arial" w:hAnsi="Arial" w:cs="Arial"/>
                <w:szCs w:val="24"/>
              </w:rPr>
              <w:t xml:space="preserve">305         </w:t>
            </w:r>
            <w:r w:rsidR="00CD359F">
              <w:rPr>
                <w:rFonts w:ascii="Arial" w:hAnsi="Arial" w:cs="Arial"/>
                <w:szCs w:val="24"/>
              </w:rPr>
              <w:t xml:space="preserve">Procurement – Selected Source – </w:t>
            </w:r>
            <w:r w:rsidR="00872407">
              <w:rPr>
                <w:rFonts w:ascii="Arial" w:hAnsi="Arial" w:cs="Arial"/>
                <w:szCs w:val="24"/>
              </w:rPr>
              <w:t>C</w:t>
            </w:r>
            <w:r w:rsidR="00CD359F">
              <w:rPr>
                <w:rFonts w:ascii="Arial" w:hAnsi="Arial" w:cs="Arial"/>
                <w:szCs w:val="24"/>
              </w:rPr>
              <w:t xml:space="preserve">ontract No. </w:t>
            </w:r>
            <w:r w:rsidR="00872407">
              <w:rPr>
                <w:rFonts w:ascii="Arial" w:hAnsi="Arial" w:cs="Arial"/>
                <w:szCs w:val="24"/>
              </w:rPr>
              <w:t xml:space="preserve">06000     </w:t>
            </w:r>
          </w:p>
          <w:p w14:paraId="0F08709B" w14:textId="533E0182" w:rsidR="00486A5C" w:rsidRPr="00951E0D" w:rsidRDefault="00872407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                           Relocation</w:t>
            </w:r>
            <w:r w:rsidR="00951E0D">
              <w:rPr>
                <w:rFonts w:ascii="Arial" w:hAnsi="Arial" w:cs="Arial"/>
                <w:szCs w:val="24"/>
              </w:rPr>
              <w:t xml:space="preserve"> is being </w:t>
            </w:r>
            <w:r w:rsidR="00951E0D">
              <w:rPr>
                <w:rFonts w:ascii="Arial" w:hAnsi="Arial" w:cs="Arial"/>
                <w:b/>
                <w:bCs/>
                <w:szCs w:val="24"/>
              </w:rPr>
              <w:t>DEFERRED.</w:t>
            </w:r>
          </w:p>
        </w:tc>
        <w:tc>
          <w:tcPr>
            <w:tcW w:w="1350" w:type="dxa"/>
          </w:tcPr>
          <w:p w14:paraId="51D490E5" w14:textId="59371286" w:rsidR="00486A5C" w:rsidRPr="00C80AC4" w:rsidRDefault="00872407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/12/2023</w:t>
            </w:r>
          </w:p>
        </w:tc>
        <w:tc>
          <w:tcPr>
            <w:tcW w:w="1350" w:type="dxa"/>
          </w:tcPr>
          <w:p w14:paraId="62C78FEF" w14:textId="3C5DE72F" w:rsidR="00486A5C" w:rsidRPr="00C80AC4" w:rsidRDefault="00872407" w:rsidP="000D720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/2/2023</w:t>
            </w:r>
          </w:p>
        </w:tc>
        <w:tc>
          <w:tcPr>
            <w:tcW w:w="1620" w:type="dxa"/>
          </w:tcPr>
          <w:p w14:paraId="1CE9AF80" w14:textId="529CF5B7" w:rsidR="00486A5C" w:rsidRPr="00C80AC4" w:rsidRDefault="00872407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D941ED" w:rsidRPr="00C80AC4" w14:paraId="5DF76A1D" w14:textId="77777777" w:rsidTr="57727EE6">
        <w:trPr>
          <w:trHeight w:val="317"/>
        </w:trPr>
        <w:tc>
          <w:tcPr>
            <w:tcW w:w="236" w:type="dxa"/>
            <w:vMerge/>
          </w:tcPr>
          <w:p w14:paraId="5C1066D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36" w:type="dxa"/>
          </w:tcPr>
          <w:p w14:paraId="41345510" w14:textId="3F786ED8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618" w:type="dxa"/>
          </w:tcPr>
          <w:tbl>
            <w:tblPr>
              <w:tblW w:w="21600" w:type="dxa"/>
              <w:shd w:val="clear" w:color="auto" w:fill="FFFFFF"/>
              <w:tblLayout w:type="fixed"/>
              <w:tblLook w:val="04A0" w:firstRow="1" w:lastRow="0" w:firstColumn="1" w:lastColumn="0" w:noHBand="0" w:noVBand="1"/>
            </w:tblPr>
            <w:tblGrid>
              <w:gridCol w:w="1757"/>
              <w:gridCol w:w="270"/>
              <w:gridCol w:w="19573"/>
            </w:tblGrid>
            <w:tr w:rsidR="00464FF4" w14:paraId="2BD12683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5C1C0206" w14:textId="77777777" w:rsidR="00464FF4" w:rsidRPr="008712DF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10" w:tgtFrame="MemoView" w:history="1">
                    <w:r w:rsidR="00464FF4" w:rsidRPr="008712DF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21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398689FB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796827F0" w14:textId="0476388E" w:rsidR="00464FF4" w:rsidRPr="008712DF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8712DF">
                    <w:rPr>
                      <w:rFonts w:ascii="Arial" w:hAnsi="Arial" w:cs="Arial"/>
                      <w:color w:val="000000"/>
                      <w:szCs w:val="24"/>
                    </w:rPr>
                    <w:t xml:space="preserve">Report – Emergency procurement </w:t>
                  </w:r>
                  <w:r w:rsidR="007F0399">
                    <w:rPr>
                      <w:rFonts w:ascii="Arial" w:hAnsi="Arial" w:cs="Arial"/>
                      <w:color w:val="000000"/>
                      <w:szCs w:val="24"/>
                    </w:rPr>
                    <w:t>DHC</w:t>
                  </w:r>
                  <w:r w:rsidR="00E75427">
                    <w:rPr>
                      <w:rFonts w:ascii="Arial" w:hAnsi="Arial" w:cs="Arial"/>
                      <w:color w:val="000000"/>
                      <w:szCs w:val="24"/>
                    </w:rPr>
                    <w:t>D</w:t>
                  </w:r>
                </w:p>
              </w:tc>
            </w:tr>
            <w:tr w:rsidR="00464FF4" w14:paraId="5C8E841D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11BF410A" w14:textId="77777777" w:rsidR="00464FF4" w:rsidRPr="008712DF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11" w:tgtFrame="MemoView" w:history="1">
                    <w:r w:rsidR="00464FF4" w:rsidRPr="008712DF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28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712EE11D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2E7F167D" w14:textId="4D64805E" w:rsidR="00464FF4" w:rsidRPr="008712DF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8712DF">
                    <w:rPr>
                      <w:rFonts w:ascii="Arial" w:hAnsi="Arial" w:cs="Arial"/>
                      <w:color w:val="000000"/>
                      <w:szCs w:val="24"/>
                    </w:rPr>
                    <w:t>Report – Emergency procurement R</w:t>
                  </w:r>
                  <w:r w:rsidR="00E75427">
                    <w:rPr>
                      <w:rFonts w:ascii="Arial" w:hAnsi="Arial" w:cs="Arial"/>
                      <w:color w:val="000000"/>
                      <w:szCs w:val="24"/>
                    </w:rPr>
                    <w:t>&amp;</w:t>
                  </w:r>
                  <w:r w:rsidRPr="008712DF">
                    <w:rPr>
                      <w:rFonts w:ascii="Arial" w:hAnsi="Arial" w:cs="Arial"/>
                      <w:color w:val="000000"/>
                      <w:szCs w:val="24"/>
                    </w:rPr>
                    <w:t>P</w:t>
                  </w:r>
                </w:p>
              </w:tc>
            </w:tr>
            <w:tr w:rsidR="00464FF4" w14:paraId="5B0F5569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626F2A0B" w14:textId="77777777" w:rsidR="00464FF4" w:rsidRPr="008712DF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12" w:tgtFrame="MemoView" w:history="1">
                    <w:r w:rsidR="00464FF4" w:rsidRPr="008712DF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19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5DACDC35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4B88D2E4" w14:textId="77777777" w:rsidR="00464FF4" w:rsidRPr="008712DF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8712DF">
                    <w:rPr>
                      <w:rFonts w:ascii="Arial" w:hAnsi="Arial" w:cs="Arial"/>
                      <w:color w:val="000000"/>
                      <w:szCs w:val="24"/>
                    </w:rPr>
                    <w:t>Report – Emergency procurement Police Dept.</w:t>
                  </w:r>
                </w:p>
              </w:tc>
            </w:tr>
            <w:tr w:rsidR="00464FF4" w14:paraId="27E8EC76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764C7C27" w14:textId="77777777" w:rsidR="00464FF4" w:rsidRPr="008712DF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13" w:tgtFrame="MemoView" w:history="1">
                    <w:r w:rsidR="00464FF4" w:rsidRPr="008712DF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24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6F43CA4B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16B48F44" w14:textId="66431E8F" w:rsidR="00464FF4" w:rsidRPr="008712DF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8712DF">
                    <w:rPr>
                      <w:rFonts w:ascii="Arial" w:hAnsi="Arial" w:cs="Arial"/>
                      <w:color w:val="000000"/>
                      <w:szCs w:val="24"/>
                    </w:rPr>
                    <w:t>Report – Emergency procurement D</w:t>
                  </w:r>
                  <w:r w:rsidR="00E75427">
                    <w:rPr>
                      <w:rFonts w:ascii="Arial" w:hAnsi="Arial" w:cs="Arial"/>
                      <w:color w:val="000000"/>
                      <w:szCs w:val="24"/>
                    </w:rPr>
                    <w:t>PW</w:t>
                  </w:r>
                </w:p>
              </w:tc>
            </w:tr>
            <w:tr w:rsidR="00464FF4" w14:paraId="0B2E6A0D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2DC42CA8" w14:textId="77777777" w:rsidR="00464FF4" w:rsidRPr="008712DF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14" w:tgtFrame="MemoView" w:history="1">
                    <w:r w:rsidR="00464FF4" w:rsidRPr="008712DF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22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59F1EEF0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31685916" w14:textId="553D8A96" w:rsidR="00464FF4" w:rsidRPr="008712DF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8712DF">
                    <w:rPr>
                      <w:rFonts w:ascii="Arial" w:hAnsi="Arial" w:cs="Arial"/>
                      <w:color w:val="000000"/>
                      <w:szCs w:val="24"/>
                    </w:rPr>
                    <w:t>Report – Emergency procurement D</w:t>
                  </w:r>
                  <w:r w:rsidR="001D0DB9">
                    <w:rPr>
                      <w:rFonts w:ascii="Arial" w:hAnsi="Arial" w:cs="Arial"/>
                      <w:color w:val="000000"/>
                      <w:szCs w:val="24"/>
                    </w:rPr>
                    <w:t>HR</w:t>
                  </w:r>
                </w:p>
              </w:tc>
            </w:tr>
            <w:tr w:rsidR="00464FF4" w14:paraId="6515D6EF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0EA72C06" w14:textId="77777777" w:rsidR="00464FF4" w:rsidRPr="008712DF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15" w:tgtFrame="MemoView" w:history="1">
                    <w:r w:rsidR="00464FF4" w:rsidRPr="008712DF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20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3E50979B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34D4DC57" w14:textId="16B3E580" w:rsidR="00464FF4" w:rsidRPr="008712DF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8712DF">
                    <w:rPr>
                      <w:rFonts w:ascii="Arial" w:hAnsi="Arial" w:cs="Arial"/>
                      <w:color w:val="000000"/>
                      <w:szCs w:val="24"/>
                    </w:rPr>
                    <w:t>Report – Emergency procurement D</w:t>
                  </w:r>
                  <w:r w:rsidR="001D0DB9">
                    <w:rPr>
                      <w:rFonts w:ascii="Arial" w:hAnsi="Arial" w:cs="Arial"/>
                      <w:color w:val="000000"/>
                      <w:szCs w:val="24"/>
                    </w:rPr>
                    <w:t>HR</w:t>
                  </w:r>
                </w:p>
              </w:tc>
            </w:tr>
            <w:tr w:rsidR="00464FF4" w14:paraId="5BADA9AB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11E38D28" w14:textId="77777777" w:rsidR="00464FF4" w:rsidRPr="008712DF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16" w:tgtFrame="MemoView" w:history="1">
                    <w:r w:rsidR="00464FF4" w:rsidRPr="008712DF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23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61AAF472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7670AD1A" w14:textId="6390552E" w:rsidR="00464FF4" w:rsidRPr="008712DF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8712DF">
                    <w:rPr>
                      <w:rFonts w:ascii="Arial" w:hAnsi="Arial" w:cs="Arial"/>
                      <w:color w:val="000000"/>
                      <w:szCs w:val="24"/>
                    </w:rPr>
                    <w:t>Report – Emergency procurement D</w:t>
                  </w:r>
                  <w:r w:rsidR="001D0DB9">
                    <w:rPr>
                      <w:rFonts w:ascii="Arial" w:hAnsi="Arial" w:cs="Arial"/>
                      <w:color w:val="000000"/>
                      <w:szCs w:val="24"/>
                    </w:rPr>
                    <w:t>OT</w:t>
                  </w:r>
                </w:p>
              </w:tc>
            </w:tr>
            <w:tr w:rsidR="00464FF4" w14:paraId="5C027F2E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3052DC44" w14:textId="77777777" w:rsidR="00464FF4" w:rsidRPr="008712DF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17" w:tgtFrame="MemoView" w:history="1">
                    <w:r w:rsidR="00464FF4" w:rsidRPr="008712DF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26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75D8D9B1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1B2455F6" w14:textId="7B48C852" w:rsidR="00464FF4" w:rsidRPr="008712DF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8712DF">
                    <w:rPr>
                      <w:rFonts w:ascii="Arial" w:hAnsi="Arial" w:cs="Arial"/>
                      <w:color w:val="000000"/>
                      <w:szCs w:val="24"/>
                    </w:rPr>
                    <w:t>Report – Emergency procurement M</w:t>
                  </w:r>
                  <w:r w:rsidR="001D0DB9">
                    <w:rPr>
                      <w:rFonts w:ascii="Arial" w:hAnsi="Arial" w:cs="Arial"/>
                      <w:color w:val="000000"/>
                      <w:szCs w:val="24"/>
                    </w:rPr>
                    <w:t>OED</w:t>
                  </w:r>
                </w:p>
              </w:tc>
            </w:tr>
            <w:tr w:rsidR="00464FF4" w14:paraId="0852656F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67247F51" w14:textId="77777777" w:rsidR="00464FF4" w:rsidRPr="008712DF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18" w:tgtFrame="MemoView" w:history="1">
                    <w:r w:rsidR="00464FF4" w:rsidRPr="008712DF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18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7E3541D4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5C2B6870" w14:textId="77777777" w:rsidR="00464FF4" w:rsidRPr="008712DF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8712DF">
                    <w:rPr>
                      <w:rFonts w:ascii="Arial" w:hAnsi="Arial" w:cs="Arial"/>
                      <w:color w:val="000000"/>
                      <w:szCs w:val="24"/>
                    </w:rPr>
                    <w:t>Report – Emergency procurement Health Dept</w:t>
                  </w:r>
                </w:p>
              </w:tc>
            </w:tr>
            <w:tr w:rsidR="00464FF4" w14:paraId="0E2062D3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5C0A1782" w14:textId="77777777" w:rsidR="00464FF4" w:rsidRPr="008712DF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19" w:tgtFrame="MemoView" w:history="1">
                    <w:r w:rsidR="00464FF4" w:rsidRPr="008712DF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17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0A34BB4F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24027A73" w14:textId="77777777" w:rsidR="00464FF4" w:rsidRPr="008712DF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8712DF">
                    <w:rPr>
                      <w:rFonts w:ascii="Arial" w:hAnsi="Arial" w:cs="Arial"/>
                      <w:color w:val="000000"/>
                      <w:szCs w:val="24"/>
                    </w:rPr>
                    <w:t>Report – Emergency Procurement Fire Dept</w:t>
                  </w:r>
                </w:p>
              </w:tc>
            </w:tr>
            <w:tr w:rsidR="00464FF4" w14:paraId="1D03A114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0B7BF25A" w14:textId="77777777" w:rsidR="00464FF4" w:rsidRPr="008712DF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20" w:tgtFrame="MemoView" w:history="1">
                    <w:r w:rsidR="00464FF4" w:rsidRPr="008712DF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27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2D0D14ED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69E8A4B5" w14:textId="77777777" w:rsidR="00464FF4" w:rsidRPr="008712DF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8712DF">
                    <w:rPr>
                      <w:rFonts w:ascii="Arial" w:hAnsi="Arial" w:cs="Arial"/>
                      <w:color w:val="000000"/>
                      <w:szCs w:val="24"/>
                    </w:rPr>
                    <w:t>Report – Emergency procurement Enoch Pratt Library</w:t>
                  </w:r>
                </w:p>
              </w:tc>
            </w:tr>
            <w:tr w:rsidR="00464FF4" w14:paraId="388DCBBB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2F473044" w14:textId="77777777" w:rsidR="00464FF4" w:rsidRPr="007A2EB0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21" w:tgtFrame="MemoView" w:history="1">
                    <w:r w:rsidR="00464FF4" w:rsidRPr="007A2EB0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30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59137CCA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5BA73449" w14:textId="77777777" w:rsidR="00464FF4" w:rsidRPr="007A2EB0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7A2EB0">
                    <w:rPr>
                      <w:rFonts w:ascii="Arial" w:hAnsi="Arial" w:cs="Arial"/>
                      <w:color w:val="000000"/>
                      <w:szCs w:val="24"/>
                    </w:rPr>
                    <w:t>Report – Emergency procurement BCIT</w:t>
                  </w:r>
                </w:p>
              </w:tc>
            </w:tr>
            <w:tr w:rsidR="00464FF4" w14:paraId="0CF07475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32CD9E66" w14:textId="77777777" w:rsidR="00464FF4" w:rsidRPr="007A2EB0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22" w:tgtFrame="MemoView" w:history="1">
                    <w:r w:rsidR="00464FF4" w:rsidRPr="007A2EB0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25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15428440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33D852E2" w14:textId="77777777" w:rsidR="00464FF4" w:rsidRPr="007A2EB0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7A2EB0">
                    <w:rPr>
                      <w:rFonts w:ascii="Arial" w:hAnsi="Arial" w:cs="Arial"/>
                      <w:color w:val="000000"/>
                      <w:szCs w:val="24"/>
                    </w:rPr>
                    <w:t>Report – Emergency procurement Dept. of Finance</w:t>
                  </w:r>
                </w:p>
              </w:tc>
            </w:tr>
            <w:tr w:rsidR="00464FF4" w14:paraId="1A81CCE8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7FB0637F" w14:textId="77777777" w:rsidR="00464FF4" w:rsidRPr="007A2EB0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23" w:tgtFrame="MemoView" w:history="1">
                    <w:r w:rsidR="00464FF4" w:rsidRPr="007A2EB0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31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2CE60BC7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105EA8E3" w14:textId="6622424F" w:rsidR="00464FF4" w:rsidRPr="007A2EB0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7A2EB0">
                    <w:rPr>
                      <w:rFonts w:ascii="Arial" w:hAnsi="Arial" w:cs="Arial"/>
                      <w:color w:val="000000"/>
                      <w:szCs w:val="24"/>
                    </w:rPr>
                    <w:t>Report – Emergency procurement M</w:t>
                  </w:r>
                  <w:r w:rsidR="001D0DB9">
                    <w:rPr>
                      <w:rFonts w:ascii="Arial" w:hAnsi="Arial" w:cs="Arial"/>
                      <w:color w:val="000000"/>
                      <w:szCs w:val="24"/>
                    </w:rPr>
                    <w:t>OHS</w:t>
                  </w:r>
                  <w:r w:rsidRPr="007A2EB0">
                    <w:rPr>
                      <w:rFonts w:ascii="Arial" w:hAnsi="Arial" w:cs="Arial"/>
                      <w:color w:val="000000"/>
                      <w:szCs w:val="24"/>
                    </w:rPr>
                    <w:t xml:space="preserve"> (36)</w:t>
                  </w:r>
                </w:p>
              </w:tc>
            </w:tr>
            <w:tr w:rsidR="00464FF4" w14:paraId="01CD8FC2" w14:textId="77777777" w:rsidTr="008712DF">
              <w:tc>
                <w:tcPr>
                  <w:tcW w:w="1757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009E9BDA" w14:textId="77777777" w:rsidR="00464FF4" w:rsidRPr="007A2EB0" w:rsidRDefault="00910CD6" w:rsidP="00464FF4">
                  <w:pPr>
                    <w:rPr>
                      <w:rFonts w:ascii="Arial" w:hAnsi="Arial" w:cs="Arial"/>
                      <w:color w:val="000000" w:themeColor="text1"/>
                      <w:szCs w:val="24"/>
                    </w:rPr>
                  </w:pPr>
                  <w:hyperlink r:id="rId24" w:tgtFrame="MemoView" w:history="1">
                    <w:r w:rsidR="00464FF4" w:rsidRPr="007A2EB0">
                      <w:rPr>
                        <w:rStyle w:val="Hyperlink"/>
                        <w:rFonts w:ascii="Arial" w:hAnsi="Arial" w:cs="Arial"/>
                        <w:color w:val="000000" w:themeColor="text1"/>
                        <w:szCs w:val="24"/>
                        <w:u w:val="none"/>
                      </w:rPr>
                      <w:t>SB-23-12329</w:t>
                    </w:r>
                  </w:hyperlink>
                </w:p>
              </w:tc>
              <w:tc>
                <w:tcPr>
                  <w:tcW w:w="270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5FCDBD2E" w14:textId="77777777" w:rsidR="00464FF4" w:rsidRDefault="00464FF4" w:rsidP="00464FF4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9573" w:type="dxa"/>
                  <w:shd w:val="clear" w:color="auto" w:fill="FFFFFF"/>
                  <w:tcMar>
                    <w:top w:w="105" w:type="dxa"/>
                    <w:left w:w="105" w:type="dxa"/>
                    <w:bottom w:w="105" w:type="dxa"/>
                    <w:right w:w="105" w:type="dxa"/>
                  </w:tcMar>
                  <w:vAlign w:val="center"/>
                  <w:hideMark/>
                </w:tcPr>
                <w:p w14:paraId="72DF7662" w14:textId="77777777" w:rsidR="00464FF4" w:rsidRPr="007A2EB0" w:rsidRDefault="00464FF4" w:rsidP="00464FF4">
                  <w:pPr>
                    <w:rPr>
                      <w:rFonts w:ascii="Arial" w:hAnsi="Arial" w:cs="Arial"/>
                      <w:color w:val="000000"/>
                      <w:szCs w:val="24"/>
                    </w:rPr>
                  </w:pPr>
                  <w:r w:rsidRPr="007A2EB0">
                    <w:rPr>
                      <w:rFonts w:ascii="Arial" w:hAnsi="Arial" w:cs="Arial"/>
                      <w:color w:val="000000"/>
                      <w:szCs w:val="24"/>
                    </w:rPr>
                    <w:t>Report – Emergency procurement Sheriff’s Dept.</w:t>
                  </w:r>
                </w:p>
              </w:tc>
            </w:tr>
          </w:tbl>
          <w:p w14:paraId="0FB02DB1" w14:textId="0A413415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74D5A1D6" w14:textId="184B7D28" w:rsidR="008B1317" w:rsidRPr="00C80AC4" w:rsidRDefault="00B77746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lastRenderedPageBreak/>
              <w:t>7/12/2023</w:t>
            </w:r>
          </w:p>
        </w:tc>
        <w:tc>
          <w:tcPr>
            <w:tcW w:w="1350" w:type="dxa"/>
          </w:tcPr>
          <w:p w14:paraId="42AE73F8" w14:textId="001251D0" w:rsidR="008B1317" w:rsidRPr="00C80AC4" w:rsidRDefault="00B77746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/2/2023</w:t>
            </w:r>
          </w:p>
        </w:tc>
        <w:tc>
          <w:tcPr>
            <w:tcW w:w="1620" w:type="dxa"/>
          </w:tcPr>
          <w:p w14:paraId="3F149599" w14:textId="3DE1B97C" w:rsidR="008B1317" w:rsidRDefault="00B77746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</w:t>
            </w:r>
          </w:p>
          <w:p w14:paraId="39A3DA38" w14:textId="22F87901" w:rsidR="005712FB" w:rsidRPr="00C80AC4" w:rsidRDefault="005712FB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4156C5" w:rsidRPr="00C80AC4" w14:paraId="49D6C85A" w14:textId="77777777" w:rsidTr="57727EE6">
        <w:trPr>
          <w:trHeight w:val="317"/>
        </w:trPr>
        <w:tc>
          <w:tcPr>
            <w:tcW w:w="236" w:type="dxa"/>
          </w:tcPr>
          <w:p w14:paraId="5BB7A017" w14:textId="77777777" w:rsidR="004156C5" w:rsidRPr="00C80AC4" w:rsidRDefault="004156C5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36" w:type="dxa"/>
          </w:tcPr>
          <w:p w14:paraId="2E85775C" w14:textId="77777777" w:rsidR="004156C5" w:rsidRPr="00C80AC4" w:rsidRDefault="004156C5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618" w:type="dxa"/>
          </w:tcPr>
          <w:p w14:paraId="5140D891" w14:textId="0663F3EF" w:rsidR="004156C5" w:rsidRPr="008712DF" w:rsidRDefault="004156C5" w:rsidP="57727EE6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350" w:type="dxa"/>
          </w:tcPr>
          <w:p w14:paraId="3FC10BD7" w14:textId="77777777" w:rsidR="004156C5" w:rsidRPr="00C80AC4" w:rsidRDefault="004156C5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6BF016C9" w14:textId="77777777" w:rsidR="004156C5" w:rsidRPr="00C80AC4" w:rsidRDefault="004156C5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20" w:type="dxa"/>
          </w:tcPr>
          <w:p w14:paraId="74A71B7F" w14:textId="77777777" w:rsidR="004156C5" w:rsidRDefault="004156C5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25E561A1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555785" w:rsidRPr="00C80AC4" w14:paraId="351332D5" w14:textId="77777777" w:rsidTr="57727EE6">
        <w:trPr>
          <w:trHeight w:val="268"/>
        </w:trPr>
        <w:tc>
          <w:tcPr>
            <w:tcW w:w="990" w:type="dxa"/>
            <w:vMerge w:val="restart"/>
          </w:tcPr>
          <w:p w14:paraId="7D5FB4C8" w14:textId="38A4324F" w:rsidR="00555785" w:rsidRPr="00C80AC4" w:rsidRDefault="00555785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5BA754FD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3D7463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4D2CA399" w14:textId="77777777" w:rsidTr="57727EE6">
        <w:trPr>
          <w:trHeight w:val="268"/>
        </w:trPr>
        <w:tc>
          <w:tcPr>
            <w:tcW w:w="990" w:type="dxa"/>
            <w:vMerge/>
          </w:tcPr>
          <w:p w14:paraId="3C91DA6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4273ECF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7456BA3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E338F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452DF2" w:rsidRPr="00C80AC4" w14:paraId="1D993F1E" w14:textId="77777777" w:rsidTr="57727EE6">
        <w:trPr>
          <w:trHeight w:val="268"/>
        </w:trPr>
        <w:tc>
          <w:tcPr>
            <w:tcW w:w="990" w:type="dxa"/>
            <w:vMerge/>
          </w:tcPr>
          <w:p w14:paraId="123EB8CA" w14:textId="77777777" w:rsidR="00452DF2" w:rsidRPr="00C80AC4" w:rsidRDefault="00452DF2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0B43E791" w14:textId="77777777" w:rsidR="00452DF2" w:rsidRPr="00C80AC4" w:rsidRDefault="00452DF2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B72870E" w14:textId="77777777" w:rsidR="00965B86" w:rsidRPr="00941CC5" w:rsidRDefault="00965B86" w:rsidP="00965B8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2F5496"/>
              </w:rPr>
            </w:pPr>
            <w:r w:rsidRPr="00941CC5">
              <w:rPr>
                <w:rStyle w:val="normaltextrun"/>
                <w:rFonts w:ascii="Arial" w:hAnsi="Arial" w:cs="Arial"/>
              </w:rPr>
              <w:t>SB-23-12288 - Transportation - Construction/Capital – Construction Contract</w:t>
            </w:r>
            <w:r w:rsidRPr="00941CC5">
              <w:rPr>
                <w:rStyle w:val="eop"/>
                <w:rFonts w:ascii="Arial" w:hAnsi="Arial" w:cs="Arial"/>
              </w:rPr>
              <w:t> </w:t>
            </w:r>
          </w:p>
          <w:p w14:paraId="47175268" w14:textId="77777777" w:rsidR="00452DF2" w:rsidRPr="00941CC5" w:rsidRDefault="00452DF2" w:rsidP="00B6199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1482" w:type="dxa"/>
          </w:tcPr>
          <w:p w14:paraId="64C14A7A" w14:textId="77777777" w:rsidR="00452DF2" w:rsidRPr="00C80AC4" w:rsidRDefault="00452DF2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66531D55" w14:textId="77777777" w:rsidR="00452DF2" w:rsidRPr="00C80AC4" w:rsidRDefault="00452DF2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965B86" w:rsidRPr="00C80AC4" w14:paraId="6C76DA0E" w14:textId="77777777" w:rsidTr="57727EE6">
        <w:trPr>
          <w:trHeight w:val="268"/>
        </w:trPr>
        <w:tc>
          <w:tcPr>
            <w:tcW w:w="990" w:type="dxa"/>
            <w:vMerge/>
          </w:tcPr>
          <w:p w14:paraId="2D2E4A21" w14:textId="77777777" w:rsidR="00965B86" w:rsidRPr="00C80AC4" w:rsidRDefault="00965B86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63DEA595" w14:textId="77777777" w:rsidR="00965B86" w:rsidRPr="00C80AC4" w:rsidRDefault="00965B86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7936E5C9" w14:textId="77777777" w:rsidR="00965B86" w:rsidRPr="00941CC5" w:rsidRDefault="00965B86" w:rsidP="00965B8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</w:rPr>
            </w:pPr>
            <w:r w:rsidRPr="00941CC5">
              <w:rPr>
                <w:rStyle w:val="normaltextrun"/>
                <w:rFonts w:ascii="Arial" w:hAnsi="Arial" w:cs="Arial"/>
              </w:rPr>
              <w:t>SB-23-12035 TR22013 Resurfacing Highways @ Various Locations, Southeast Sector VI</w:t>
            </w:r>
            <w:r w:rsidRPr="00941CC5">
              <w:rPr>
                <w:rStyle w:val="eop"/>
                <w:rFonts w:ascii="Arial" w:hAnsi="Arial" w:cs="Arial"/>
              </w:rPr>
              <w:t> </w:t>
            </w:r>
          </w:p>
          <w:p w14:paraId="6F833DE9" w14:textId="77777777" w:rsidR="00965B86" w:rsidRPr="00941CC5" w:rsidRDefault="00965B86" w:rsidP="00B6199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1482" w:type="dxa"/>
          </w:tcPr>
          <w:p w14:paraId="18EB0C5B" w14:textId="77777777" w:rsidR="00965B86" w:rsidRPr="00C80AC4" w:rsidRDefault="00965B86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0C45CA84" w14:textId="77777777" w:rsidR="00965B86" w:rsidRPr="00C80AC4" w:rsidRDefault="00965B86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965B86" w:rsidRPr="00C80AC4" w14:paraId="7556C70E" w14:textId="77777777" w:rsidTr="57727EE6">
        <w:trPr>
          <w:trHeight w:val="268"/>
        </w:trPr>
        <w:tc>
          <w:tcPr>
            <w:tcW w:w="990" w:type="dxa"/>
            <w:vMerge/>
          </w:tcPr>
          <w:p w14:paraId="392E6D01" w14:textId="77777777" w:rsidR="00965B86" w:rsidRPr="00C80AC4" w:rsidRDefault="00965B86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5188618" w14:textId="77777777" w:rsidR="00965B86" w:rsidRPr="00C80AC4" w:rsidRDefault="00965B86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5A94C653" w14:textId="77777777" w:rsidR="00965B86" w:rsidRPr="00941CC5" w:rsidRDefault="00965B86" w:rsidP="00965B8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2F5496"/>
              </w:rPr>
            </w:pPr>
            <w:r w:rsidRPr="00941CC5">
              <w:rPr>
                <w:rStyle w:val="normaltextrun"/>
                <w:rFonts w:ascii="Arial" w:hAnsi="Arial" w:cs="Arial"/>
              </w:rPr>
              <w:t>SB-23-12296 - Procurement - Expenditure of Funds - Invoices without Valid Contract</w:t>
            </w:r>
            <w:r w:rsidRPr="00941CC5">
              <w:rPr>
                <w:rStyle w:val="eop"/>
                <w:rFonts w:ascii="Arial" w:hAnsi="Arial" w:cs="Arial"/>
              </w:rPr>
              <w:t> </w:t>
            </w:r>
          </w:p>
          <w:p w14:paraId="58DD328A" w14:textId="77777777" w:rsidR="00965B86" w:rsidRPr="00941CC5" w:rsidRDefault="00965B86" w:rsidP="008A37F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1482" w:type="dxa"/>
          </w:tcPr>
          <w:p w14:paraId="38E8C095" w14:textId="77777777" w:rsidR="00965B86" w:rsidRPr="00C80AC4" w:rsidRDefault="00965B86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5430F5E9" w14:textId="77777777" w:rsidR="00965B86" w:rsidRPr="00C80AC4" w:rsidRDefault="00965B86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4D60A2" w:rsidRPr="00C80AC4" w14:paraId="1F01E4B2" w14:textId="77777777" w:rsidTr="57727EE6">
        <w:trPr>
          <w:trHeight w:val="268"/>
        </w:trPr>
        <w:tc>
          <w:tcPr>
            <w:tcW w:w="990" w:type="dxa"/>
            <w:vMerge/>
          </w:tcPr>
          <w:p w14:paraId="5D5B3CE5" w14:textId="77777777" w:rsidR="004D60A2" w:rsidRPr="00C80AC4" w:rsidRDefault="004D60A2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03C183A" w14:textId="77777777" w:rsidR="004D60A2" w:rsidRPr="00C80AC4" w:rsidRDefault="004D60A2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3305170F" w14:textId="77777777" w:rsidR="004D60A2" w:rsidRPr="00941CC5" w:rsidRDefault="004D60A2" w:rsidP="004D60A2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</w:rPr>
            </w:pPr>
            <w:r w:rsidRPr="00941CC5">
              <w:rPr>
                <w:rStyle w:val="normaltextrun"/>
                <w:rFonts w:ascii="Arial" w:hAnsi="Arial" w:cs="Arial"/>
              </w:rPr>
              <w:t>SB-23-12299 - Procurement - Expenditure of Funds - Invoices without Valid Contract</w:t>
            </w:r>
            <w:r w:rsidRPr="00941CC5">
              <w:rPr>
                <w:rStyle w:val="eop"/>
                <w:rFonts w:ascii="Arial" w:hAnsi="Arial" w:cs="Arial"/>
              </w:rPr>
              <w:t> </w:t>
            </w:r>
          </w:p>
          <w:p w14:paraId="6C7A2649" w14:textId="77777777" w:rsidR="004D60A2" w:rsidRPr="00941CC5" w:rsidRDefault="004D60A2" w:rsidP="008A37F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</w:rPr>
            </w:pPr>
          </w:p>
        </w:tc>
        <w:tc>
          <w:tcPr>
            <w:tcW w:w="1482" w:type="dxa"/>
          </w:tcPr>
          <w:p w14:paraId="251BA7B9" w14:textId="77777777" w:rsidR="004D60A2" w:rsidRPr="00C80AC4" w:rsidRDefault="004D60A2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0FE1895" w14:textId="77777777" w:rsidR="004D60A2" w:rsidRPr="00C80AC4" w:rsidRDefault="004D60A2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471A03FB" w14:textId="77777777" w:rsidTr="57727EE6">
        <w:trPr>
          <w:trHeight w:val="268"/>
        </w:trPr>
        <w:tc>
          <w:tcPr>
            <w:tcW w:w="990" w:type="dxa"/>
            <w:vMerge/>
          </w:tcPr>
          <w:p w14:paraId="448D0D8E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24DECC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0ED1D03E" w14:textId="06B01EAC" w:rsidR="00417687" w:rsidRPr="00AA6A01" w:rsidRDefault="00417687" w:rsidP="008A37FD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AA6A01">
              <w:rPr>
                <w:rFonts w:ascii="Arial" w:hAnsi="Arial" w:cs="Arial"/>
                <w:color w:val="000000" w:themeColor="text1"/>
              </w:rPr>
              <w:t>SB-23-12309</w:t>
            </w:r>
            <w:r w:rsidR="00460DB7" w:rsidRPr="00AA6A01">
              <w:rPr>
                <w:rFonts w:ascii="Arial" w:hAnsi="Arial" w:cs="Arial"/>
                <w:color w:val="000000" w:themeColor="text1"/>
              </w:rPr>
              <w:t xml:space="preserve"> Request to Pay Outstanding Invoices - Johnson Controls Inc</w:t>
            </w:r>
            <w:r w:rsidR="00AA6A01">
              <w:rPr>
                <w:rFonts w:ascii="Arial" w:hAnsi="Arial" w:cs="Arial"/>
                <w:color w:val="000000" w:themeColor="text1"/>
              </w:rPr>
              <w:t>.</w:t>
            </w:r>
          </w:p>
          <w:p w14:paraId="32819996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30EDDCBF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03A4947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2F07F4" w:rsidRPr="00C80AC4" w14:paraId="4325B58A" w14:textId="77777777" w:rsidTr="57727EE6">
        <w:trPr>
          <w:trHeight w:val="268"/>
        </w:trPr>
        <w:tc>
          <w:tcPr>
            <w:tcW w:w="990" w:type="dxa"/>
          </w:tcPr>
          <w:p w14:paraId="4E01534A" w14:textId="77777777" w:rsidR="002F07F4" w:rsidRPr="00C80AC4" w:rsidRDefault="002F07F4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23E50C1C" w14:textId="77777777" w:rsidR="002F07F4" w:rsidRPr="00C80AC4" w:rsidRDefault="002F07F4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250E59ED" w14:textId="2B7DBB38" w:rsidR="002F07F4" w:rsidRPr="00B71049" w:rsidRDefault="00985789" w:rsidP="008A37FD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SB-23-12346 – City Council </w:t>
            </w:r>
            <w:r w:rsidR="00BD4BA0">
              <w:rPr>
                <w:rFonts w:ascii="Arial" w:hAnsi="Arial" w:cs="Arial"/>
                <w:color w:val="000000" w:themeColor="text1"/>
              </w:rPr>
              <w:t>Peer Recover</w:t>
            </w:r>
            <w:r w:rsidR="00ED6270">
              <w:rPr>
                <w:rFonts w:ascii="Arial" w:hAnsi="Arial" w:cs="Arial"/>
                <w:color w:val="000000" w:themeColor="text1"/>
              </w:rPr>
              <w:t>y Specialists (Peer Navigators) in the E</w:t>
            </w:r>
            <w:r w:rsidR="00F80941">
              <w:rPr>
                <w:rFonts w:ascii="Arial" w:hAnsi="Arial" w:cs="Arial"/>
                <w:color w:val="000000" w:themeColor="text1"/>
              </w:rPr>
              <w:t>PFL System Charitable</w:t>
            </w:r>
            <w:r w:rsidR="00B71049">
              <w:rPr>
                <w:rFonts w:ascii="Arial" w:hAnsi="Arial" w:cs="Arial"/>
                <w:color w:val="000000" w:themeColor="text1"/>
              </w:rPr>
              <w:t xml:space="preserve"> Solicitation. </w:t>
            </w:r>
            <w:r w:rsidR="00B71049">
              <w:rPr>
                <w:rFonts w:ascii="Arial" w:hAnsi="Arial" w:cs="Arial"/>
                <w:b/>
                <w:bCs/>
                <w:color w:val="000000" w:themeColor="text1"/>
              </w:rPr>
              <w:t xml:space="preserve">A Statement of Opposition </w:t>
            </w:r>
            <w:r w:rsidR="00D74DD1">
              <w:rPr>
                <w:rFonts w:ascii="Arial" w:hAnsi="Arial" w:cs="Arial"/>
                <w:b/>
                <w:bCs/>
                <w:color w:val="000000" w:themeColor="text1"/>
              </w:rPr>
              <w:t xml:space="preserve">has been </w:t>
            </w:r>
            <w:r w:rsidR="00B71049">
              <w:rPr>
                <w:rFonts w:ascii="Arial" w:hAnsi="Arial" w:cs="Arial"/>
                <w:b/>
                <w:bCs/>
                <w:color w:val="000000" w:themeColor="text1"/>
              </w:rPr>
              <w:t>received</w:t>
            </w:r>
            <w:r w:rsidR="00FB4A0E">
              <w:rPr>
                <w:rFonts w:ascii="Arial" w:hAnsi="Arial" w:cs="Arial"/>
                <w:b/>
                <w:bCs/>
                <w:color w:val="000000" w:themeColor="text1"/>
              </w:rPr>
              <w:t>.</w:t>
            </w:r>
          </w:p>
        </w:tc>
        <w:tc>
          <w:tcPr>
            <w:tcW w:w="1482" w:type="dxa"/>
          </w:tcPr>
          <w:p w14:paraId="329CA513" w14:textId="77777777" w:rsidR="002F07F4" w:rsidRPr="00C80AC4" w:rsidRDefault="002F07F4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E75AAC9" w14:textId="77777777" w:rsidR="002F07F4" w:rsidRPr="00C80AC4" w:rsidRDefault="002F07F4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FB4A0E" w:rsidRPr="00C80AC4" w14:paraId="5BA00EA0" w14:textId="77777777" w:rsidTr="57727EE6">
        <w:trPr>
          <w:trHeight w:val="268"/>
        </w:trPr>
        <w:tc>
          <w:tcPr>
            <w:tcW w:w="990" w:type="dxa"/>
          </w:tcPr>
          <w:p w14:paraId="2573C96A" w14:textId="77777777" w:rsidR="00FB4A0E" w:rsidRPr="00C80AC4" w:rsidRDefault="00FB4A0E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6602AAA4" w14:textId="77777777" w:rsidR="00FB4A0E" w:rsidRPr="00C80AC4" w:rsidRDefault="00FB4A0E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F594C31" w14:textId="53CC948A" w:rsidR="00FB4A0E" w:rsidRPr="00D74DD1" w:rsidRDefault="00FB4A0E" w:rsidP="008A37FD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SB-23-</w:t>
            </w:r>
            <w:r w:rsidR="000D1373">
              <w:rPr>
                <w:rFonts w:ascii="Arial" w:hAnsi="Arial" w:cs="Arial"/>
                <w:color w:val="000000" w:themeColor="text1"/>
              </w:rPr>
              <w:t>12170 – Dept. of General Services Emergency Procurement GS23805 – Baltimore Convention Center</w:t>
            </w:r>
            <w:r w:rsidR="00B77746">
              <w:rPr>
                <w:rFonts w:ascii="Arial" w:hAnsi="Arial" w:cs="Arial"/>
                <w:color w:val="000000" w:themeColor="text1"/>
              </w:rPr>
              <w:t xml:space="preserve"> Elevator Modernization. </w:t>
            </w:r>
            <w:r w:rsidR="00D74DD1">
              <w:rPr>
                <w:rFonts w:ascii="Arial" w:hAnsi="Arial" w:cs="Arial"/>
                <w:b/>
                <w:bCs/>
                <w:color w:val="000000" w:themeColor="text1"/>
              </w:rPr>
              <w:t>A Statement of Opposition has been received.</w:t>
            </w:r>
          </w:p>
        </w:tc>
        <w:tc>
          <w:tcPr>
            <w:tcW w:w="1482" w:type="dxa"/>
          </w:tcPr>
          <w:p w14:paraId="6FCCBBE1" w14:textId="77777777" w:rsidR="00FB4A0E" w:rsidRPr="00C80AC4" w:rsidRDefault="00FB4A0E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1C509CE7" w14:textId="77777777" w:rsidR="00FB4A0E" w:rsidRPr="00C80AC4" w:rsidRDefault="00FB4A0E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93EE776" w14:textId="096B380A" w:rsidR="00433302" w:rsidRDefault="00433302" w:rsidP="001A34D6">
      <w:pPr>
        <w:jc w:val="left"/>
        <w:rPr>
          <w:rFonts w:ascii="Arial" w:hAnsi="Arial" w:cs="Arial"/>
          <w:b/>
          <w:bCs/>
          <w:szCs w:val="24"/>
        </w:rPr>
      </w:pPr>
    </w:p>
    <w:p w14:paraId="71517B12" w14:textId="77777777" w:rsidR="00433302" w:rsidRDefault="00433302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1BC15257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8B1317" w:rsidRPr="00C80AC4" w14:paraId="0195BE7E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3B28D38C" w14:textId="343A6AB3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284887F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28C7EF55" w14:textId="77777777" w:rsidTr="00E97551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8B9A97C" w14:textId="1552BFE8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35A7DF5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43054D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A2D3E7D" w14:textId="77777777" w:rsidTr="00E97551">
        <w:trPr>
          <w:trHeight w:val="268"/>
        </w:trPr>
        <w:tc>
          <w:tcPr>
            <w:tcW w:w="990" w:type="dxa"/>
            <w:vMerge/>
          </w:tcPr>
          <w:p w14:paraId="6542A75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9354681" w14:textId="60EFA966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2BDE864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12D2FDBC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D6CD22E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67"/>
        <w:gridCol w:w="3888"/>
        <w:gridCol w:w="990"/>
        <w:gridCol w:w="7380"/>
      </w:tblGrid>
      <w:tr w:rsidR="00EA2A37" w:rsidRPr="00D26CCD" w14:paraId="7C45568B" w14:textId="77777777" w:rsidTr="000B7991">
        <w:trPr>
          <w:trHeight w:val="282"/>
        </w:trPr>
        <w:tc>
          <w:tcPr>
            <w:tcW w:w="967" w:type="dxa"/>
            <w:vMerge w:val="restart"/>
          </w:tcPr>
          <w:p w14:paraId="7C71150D" w14:textId="6AD34214" w:rsidR="008B1317" w:rsidRPr="00D26CCD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3888" w:type="dxa"/>
            <w:shd w:val="clear" w:color="auto" w:fill="auto"/>
          </w:tcPr>
          <w:p w14:paraId="19417C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26CC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990" w:type="dxa"/>
            <w:shd w:val="clear" w:color="auto" w:fill="auto"/>
          </w:tcPr>
          <w:p w14:paraId="003FC6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80" w:type="dxa"/>
            <w:shd w:val="clear" w:color="auto" w:fill="auto"/>
          </w:tcPr>
          <w:p w14:paraId="299CB7D6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25CF1E3" w14:textId="77777777" w:rsidTr="000B7991">
        <w:trPr>
          <w:trHeight w:val="282"/>
        </w:trPr>
        <w:tc>
          <w:tcPr>
            <w:tcW w:w="967" w:type="dxa"/>
            <w:vMerge/>
            <w:shd w:val="clear" w:color="auto" w:fill="D9D9D9" w:themeFill="background1" w:themeFillShade="D9"/>
          </w:tcPr>
          <w:p w14:paraId="0B161DD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88" w:type="dxa"/>
            <w:shd w:val="clear" w:color="auto" w:fill="D9D9D9" w:themeFill="background1" w:themeFillShade="D9"/>
          </w:tcPr>
          <w:p w14:paraId="6A847B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7780041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380" w:type="dxa"/>
            <w:shd w:val="clear" w:color="auto" w:fill="D9D9D9" w:themeFill="background1" w:themeFillShade="D9"/>
          </w:tcPr>
          <w:p w14:paraId="052B1F50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2F9AE10A" w14:textId="77777777" w:rsidTr="000B7991">
        <w:trPr>
          <w:trHeight w:val="282"/>
        </w:trPr>
        <w:tc>
          <w:tcPr>
            <w:tcW w:w="967" w:type="dxa"/>
            <w:vMerge/>
          </w:tcPr>
          <w:p w14:paraId="22B889A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88" w:type="dxa"/>
          </w:tcPr>
          <w:p w14:paraId="1C858CA2" w14:textId="4A54AC4E" w:rsidR="008B1317" w:rsidRPr="00D26CC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D26CC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990" w:type="dxa"/>
          </w:tcPr>
          <w:p w14:paraId="00FA9EAA" w14:textId="14E551EA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80" w:type="dxa"/>
          </w:tcPr>
          <w:p w14:paraId="3FFEDE17" w14:textId="522ED64F" w:rsidR="00EA2A37" w:rsidRPr="00D26CCD" w:rsidRDefault="00827BD9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897 – Ratification First Amendment – Johns Hopkins University</w:t>
            </w:r>
            <w:r w:rsidR="00772E7C">
              <w:rPr>
                <w:rFonts w:ascii="Arial" w:hAnsi="Arial" w:cs="Arial"/>
                <w:szCs w:val="24"/>
              </w:rPr>
              <w:t xml:space="preserve"> – CCCHR-Integrated HIV Surveillance and Prevention Programs.</w:t>
            </w:r>
          </w:p>
        </w:tc>
      </w:tr>
      <w:tr w:rsidR="00EA2A37" w:rsidRPr="00D26CCD" w14:paraId="7F66200E" w14:textId="77777777" w:rsidTr="000B7991">
        <w:trPr>
          <w:trHeight w:val="282"/>
        </w:trPr>
        <w:tc>
          <w:tcPr>
            <w:tcW w:w="967" w:type="dxa"/>
            <w:vMerge/>
          </w:tcPr>
          <w:p w14:paraId="63B7F773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88" w:type="dxa"/>
          </w:tcPr>
          <w:p w14:paraId="239CE72C" w14:textId="3E0AE581" w:rsidR="008B1317" w:rsidRPr="00D26CCD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D26CCD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990" w:type="dxa"/>
          </w:tcPr>
          <w:p w14:paraId="462D0BB8" w14:textId="30402D10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80" w:type="dxa"/>
          </w:tcPr>
          <w:p w14:paraId="0860A9FE" w14:textId="24B08EA5" w:rsidR="00EA2A37" w:rsidRPr="00D26CCD" w:rsidRDefault="00EA2A37" w:rsidP="00E97551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82F905F" w14:textId="77777777" w:rsidTr="000B7991">
        <w:trPr>
          <w:trHeight w:val="282"/>
        </w:trPr>
        <w:tc>
          <w:tcPr>
            <w:tcW w:w="967" w:type="dxa"/>
            <w:vMerge/>
          </w:tcPr>
          <w:p w14:paraId="0BE8AE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88" w:type="dxa"/>
          </w:tcPr>
          <w:p w14:paraId="78785074" w14:textId="7EE8501C" w:rsidR="008B1317" w:rsidRPr="00D26CCD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990" w:type="dxa"/>
          </w:tcPr>
          <w:p w14:paraId="10CC1094" w14:textId="290D8D1D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80" w:type="dxa"/>
          </w:tcPr>
          <w:p w14:paraId="6C4E7D6E" w14:textId="1D31406F" w:rsidR="00EA2A37" w:rsidRDefault="00A654B3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3</w:t>
            </w:r>
            <w:r w:rsidR="00E043B7">
              <w:rPr>
                <w:rFonts w:ascii="Arial" w:hAnsi="Arial" w:cs="Arial"/>
                <w:szCs w:val="24"/>
              </w:rPr>
              <w:t>85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ED004F">
              <w:rPr>
                <w:rFonts w:ascii="Arial" w:hAnsi="Arial" w:cs="Arial"/>
                <w:szCs w:val="24"/>
              </w:rPr>
              <w:t xml:space="preserve">– Police Dept. </w:t>
            </w:r>
            <w:r>
              <w:rPr>
                <w:rFonts w:ascii="Arial" w:hAnsi="Arial" w:cs="Arial"/>
                <w:szCs w:val="24"/>
              </w:rPr>
              <w:t>Travel Request</w:t>
            </w:r>
          </w:p>
          <w:p w14:paraId="69D3AFC2" w14:textId="2F38AD67" w:rsidR="00ED004F" w:rsidRDefault="00ED004F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380 – City Council Travel Request</w:t>
            </w:r>
          </w:p>
          <w:p w14:paraId="5BE8D6C4" w14:textId="300DF8F7" w:rsidR="00ED004F" w:rsidRDefault="000F3979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EE465B">
              <w:rPr>
                <w:rFonts w:ascii="Arial" w:hAnsi="Arial" w:cs="Arial"/>
                <w:szCs w:val="24"/>
              </w:rPr>
              <w:t xml:space="preserve">12220 </w:t>
            </w:r>
            <w:r w:rsidR="000B7991">
              <w:rPr>
                <w:rFonts w:ascii="Arial" w:hAnsi="Arial" w:cs="Arial"/>
                <w:szCs w:val="24"/>
              </w:rPr>
              <w:t>–</w:t>
            </w:r>
            <w:r w:rsidR="00EE465B">
              <w:rPr>
                <w:rFonts w:ascii="Arial" w:hAnsi="Arial" w:cs="Arial"/>
                <w:szCs w:val="24"/>
              </w:rPr>
              <w:t xml:space="preserve"> Employ</w:t>
            </w:r>
            <w:r w:rsidR="000B7991">
              <w:rPr>
                <w:rFonts w:ascii="Arial" w:hAnsi="Arial" w:cs="Arial"/>
                <w:szCs w:val="24"/>
              </w:rPr>
              <w:t>ees’ Retirement System Travel Requ</w:t>
            </w:r>
            <w:r w:rsidR="00EE1EFE">
              <w:rPr>
                <w:rFonts w:ascii="Arial" w:hAnsi="Arial" w:cs="Arial"/>
                <w:szCs w:val="24"/>
              </w:rPr>
              <w:t>e</w:t>
            </w:r>
            <w:r w:rsidR="000B7991">
              <w:rPr>
                <w:rFonts w:ascii="Arial" w:hAnsi="Arial" w:cs="Arial"/>
                <w:szCs w:val="24"/>
              </w:rPr>
              <w:t>st</w:t>
            </w:r>
          </w:p>
          <w:p w14:paraId="3E0A8078" w14:textId="0FAFABC8" w:rsidR="00C9338D" w:rsidRDefault="00C9338D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</w:t>
            </w:r>
            <w:r w:rsidR="00EE1EFE">
              <w:rPr>
                <w:rFonts w:ascii="Arial" w:hAnsi="Arial" w:cs="Arial"/>
                <w:szCs w:val="24"/>
              </w:rPr>
              <w:t>-12221 – Employees’ Retirement System Travel Request</w:t>
            </w:r>
          </w:p>
          <w:p w14:paraId="798873E9" w14:textId="076218B4" w:rsidR="00BC7689" w:rsidRDefault="00BC7689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</w:t>
            </w:r>
            <w:r w:rsidR="00176978">
              <w:rPr>
                <w:rFonts w:ascii="Arial" w:hAnsi="Arial" w:cs="Arial"/>
                <w:szCs w:val="24"/>
              </w:rPr>
              <w:t>-12222 – Employees’ Retirement System Travel Request</w:t>
            </w:r>
          </w:p>
          <w:p w14:paraId="654F7425" w14:textId="07D2F988" w:rsidR="00EE1EFE" w:rsidRDefault="001E779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095B7B">
              <w:rPr>
                <w:rFonts w:ascii="Arial" w:hAnsi="Arial" w:cs="Arial"/>
                <w:szCs w:val="24"/>
              </w:rPr>
              <w:t>12381 – Police Dept. Travel Request</w:t>
            </w:r>
          </w:p>
          <w:p w14:paraId="78E1248E" w14:textId="7889743B" w:rsidR="00095B7B" w:rsidRDefault="00095B7B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389 – Police Dept. Travel Request</w:t>
            </w:r>
          </w:p>
          <w:p w14:paraId="17940253" w14:textId="33DBC60C" w:rsidR="00095B7B" w:rsidRDefault="000A6D1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387 – Police Dept. Travel Request</w:t>
            </w:r>
          </w:p>
          <w:p w14:paraId="4E59FF1D" w14:textId="282052AA" w:rsidR="000A6D1C" w:rsidRPr="00D26CCD" w:rsidRDefault="000A6D1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388 – Police Dept. Travel Request</w:t>
            </w:r>
          </w:p>
          <w:p w14:paraId="6E107398" w14:textId="10FD9BCB" w:rsidR="00EA2A37" w:rsidRPr="00D26CCD" w:rsidRDefault="00EA2A3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868A1CB" w14:textId="77777777" w:rsidTr="000B7991">
        <w:trPr>
          <w:trHeight w:val="282"/>
        </w:trPr>
        <w:tc>
          <w:tcPr>
            <w:tcW w:w="967" w:type="dxa"/>
            <w:vMerge/>
          </w:tcPr>
          <w:p w14:paraId="23C2539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88" w:type="dxa"/>
          </w:tcPr>
          <w:p w14:paraId="710EBCB2" w14:textId="4D507953" w:rsidR="008B1317" w:rsidRPr="00D26CCD" w:rsidRDefault="00D909A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City </w:t>
            </w:r>
            <w:r w:rsidR="005A0D8D" w:rsidRPr="00D26CCD">
              <w:rPr>
                <w:rFonts w:ascii="Arial" w:hAnsi="Arial" w:cs="Arial"/>
                <w:szCs w:val="24"/>
              </w:rPr>
              <w:t>Solicitor</w:t>
            </w:r>
            <w:r w:rsidR="008B1317" w:rsidRPr="00D26CCD">
              <w:rPr>
                <w:rFonts w:ascii="Arial" w:hAnsi="Arial" w:cs="Arial"/>
                <w:szCs w:val="24"/>
              </w:rPr>
              <w:t xml:space="preserve">, </w:t>
            </w:r>
            <w:r w:rsidR="00D26CCD" w:rsidRPr="00D26CCD">
              <w:rPr>
                <w:rFonts w:ascii="Arial" w:hAnsi="Arial" w:cs="Arial"/>
                <w:szCs w:val="24"/>
              </w:rPr>
              <w:t>Ebony Thompson</w:t>
            </w:r>
            <w:r w:rsidR="008B1317" w:rsidRPr="00D26CCD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990" w:type="dxa"/>
          </w:tcPr>
          <w:p w14:paraId="5D69F2DF" w14:textId="07EB6442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80" w:type="dxa"/>
          </w:tcPr>
          <w:p w14:paraId="449738BE" w14:textId="137F6F48" w:rsidR="008B1317" w:rsidRPr="00D26CCD" w:rsidRDefault="009F618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3DE92020" w14:textId="77777777" w:rsidTr="000B7991">
        <w:trPr>
          <w:trHeight w:val="282"/>
        </w:trPr>
        <w:tc>
          <w:tcPr>
            <w:tcW w:w="967" w:type="dxa"/>
            <w:vMerge/>
          </w:tcPr>
          <w:p w14:paraId="6113E19B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88" w:type="dxa"/>
          </w:tcPr>
          <w:p w14:paraId="52C2D0B2" w14:textId="380AF14D" w:rsidR="008B1317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City Solicitor</w:t>
            </w:r>
            <w:r w:rsidR="00D26CCD" w:rsidRPr="00D26CCD">
              <w:rPr>
                <w:rFonts w:ascii="Arial" w:hAnsi="Arial" w:cs="Arial"/>
                <w:szCs w:val="24"/>
              </w:rPr>
              <w:t xml:space="preserve"> Steven Saulsbury</w:t>
            </w:r>
          </w:p>
        </w:tc>
        <w:tc>
          <w:tcPr>
            <w:tcW w:w="990" w:type="dxa"/>
          </w:tcPr>
          <w:p w14:paraId="16CD314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80" w:type="dxa"/>
          </w:tcPr>
          <w:p w14:paraId="58E7565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7C5EC788" w14:textId="77777777" w:rsidTr="000B7991">
        <w:trPr>
          <w:trHeight w:val="282"/>
        </w:trPr>
        <w:tc>
          <w:tcPr>
            <w:tcW w:w="967" w:type="dxa"/>
            <w:vMerge/>
          </w:tcPr>
          <w:p w14:paraId="481F610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88" w:type="dxa"/>
          </w:tcPr>
          <w:p w14:paraId="76DA0FE6" w14:textId="7ABDE771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irector of Public Works Jason Mitchell</w:t>
            </w:r>
          </w:p>
        </w:tc>
        <w:tc>
          <w:tcPr>
            <w:tcW w:w="990" w:type="dxa"/>
          </w:tcPr>
          <w:p w14:paraId="26A0D9E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80" w:type="dxa"/>
          </w:tcPr>
          <w:p w14:paraId="03D42367" w14:textId="4104C0B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1910FA8A" w14:textId="77777777" w:rsidTr="000B7991">
        <w:trPr>
          <w:trHeight w:val="282"/>
        </w:trPr>
        <w:tc>
          <w:tcPr>
            <w:tcW w:w="967" w:type="dxa"/>
            <w:vMerge/>
          </w:tcPr>
          <w:p w14:paraId="33824C82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88" w:type="dxa"/>
          </w:tcPr>
          <w:p w14:paraId="28BDEBBF" w14:textId="5A20DA89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Deputy Director of </w:t>
            </w:r>
            <w:r w:rsidR="00AC2575" w:rsidRPr="00D26CCD">
              <w:rPr>
                <w:rFonts w:ascii="Arial" w:hAnsi="Arial" w:cs="Arial"/>
                <w:szCs w:val="24"/>
              </w:rPr>
              <w:t>Richard Luna</w:t>
            </w:r>
          </w:p>
        </w:tc>
        <w:tc>
          <w:tcPr>
            <w:tcW w:w="990" w:type="dxa"/>
          </w:tcPr>
          <w:p w14:paraId="1909D408" w14:textId="42AD7EC6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80" w:type="dxa"/>
          </w:tcPr>
          <w:p w14:paraId="291801FC" w14:textId="6E62160D" w:rsidR="00C80AC4" w:rsidRPr="00D26CCD" w:rsidRDefault="00DD6887" w:rsidP="00C80AC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164 – Dept. of Public Works – Employment Agreement and Housing Allowance for Bureau Head of Solid Waste.</w:t>
            </w:r>
          </w:p>
        </w:tc>
      </w:tr>
      <w:tr w:rsidR="006177C2" w:rsidRPr="00D26CCD" w14:paraId="42A697C0" w14:textId="77777777" w:rsidTr="000B7991">
        <w:trPr>
          <w:trHeight w:val="282"/>
        </w:trPr>
        <w:tc>
          <w:tcPr>
            <w:tcW w:w="967" w:type="dxa"/>
          </w:tcPr>
          <w:p w14:paraId="3D829383" w14:textId="77777777" w:rsidR="006177C2" w:rsidRPr="00D26CCD" w:rsidRDefault="006177C2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88" w:type="dxa"/>
          </w:tcPr>
          <w:p w14:paraId="5561E26E" w14:textId="7FB9CD28" w:rsidR="006177C2" w:rsidRPr="00D26CCD" w:rsidRDefault="00BE50AA" w:rsidP="00C80AC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aron Middleton, Vice President</w:t>
            </w:r>
          </w:p>
        </w:tc>
        <w:tc>
          <w:tcPr>
            <w:tcW w:w="990" w:type="dxa"/>
          </w:tcPr>
          <w:p w14:paraId="273867A2" w14:textId="77777777" w:rsidR="006177C2" w:rsidRPr="00D26CCD" w:rsidRDefault="006177C2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80" w:type="dxa"/>
          </w:tcPr>
          <w:p w14:paraId="39EC8B3E" w14:textId="3EF36BAD" w:rsidR="006177C2" w:rsidRDefault="00BE50AA" w:rsidP="00C80AC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2C549F">
              <w:rPr>
                <w:rFonts w:ascii="Arial" w:hAnsi="Arial" w:cs="Arial"/>
                <w:szCs w:val="24"/>
              </w:rPr>
              <w:t>12380</w:t>
            </w:r>
            <w:r w:rsidR="008712DF">
              <w:rPr>
                <w:rFonts w:ascii="Arial" w:hAnsi="Arial" w:cs="Arial"/>
                <w:szCs w:val="24"/>
              </w:rPr>
              <w:t xml:space="preserve"> – Travel Request</w:t>
            </w:r>
          </w:p>
        </w:tc>
      </w:tr>
    </w:tbl>
    <w:p w14:paraId="7C3A9C5E" w14:textId="26B07F12" w:rsidR="00495A00" w:rsidRPr="00D26CCD" w:rsidRDefault="00983110" w:rsidP="00EA2A37">
      <w:pPr>
        <w:jc w:val="left"/>
        <w:rPr>
          <w:rFonts w:ascii="Arial" w:hAnsi="Arial" w:cs="Arial"/>
          <w:szCs w:val="24"/>
        </w:rPr>
      </w:pPr>
      <w:r w:rsidRPr="00D26CCD">
        <w:rPr>
          <w:rFonts w:ascii="Arial" w:hAnsi="Arial" w:cs="Arial"/>
          <w:szCs w:val="24"/>
        </w:rPr>
        <w:t xml:space="preserve">       </w:t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  <w:t xml:space="preserve"> </w:t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</w:p>
    <w:p w14:paraId="12262483" w14:textId="1B7690B6" w:rsidR="008712DF" w:rsidRDefault="008712DF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br w:type="page"/>
      </w: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4140"/>
        <w:gridCol w:w="1080"/>
        <w:gridCol w:w="7020"/>
      </w:tblGrid>
      <w:tr w:rsidR="00EA2A37" w:rsidRPr="00D26CCD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14:paraId="3B9FE1C0" w14:textId="7378C7A2" w:rsidR="00EA2A37" w:rsidRPr="00D26CCD" w:rsidRDefault="00EA2A37" w:rsidP="00A70628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EA2A37" w:rsidRPr="00D26CCD" w14:paraId="117B5172" w14:textId="77777777" w:rsidTr="00D26CCD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  <w:shd w:val="clear" w:color="auto" w:fill="D9D9D9" w:themeFill="background1" w:themeFillShade="D9"/>
          </w:tcPr>
          <w:p w14:paraId="293D039F" w14:textId="4BA12EE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F55A0E5" w14:textId="21432DB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030A317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31D3159C" w14:textId="77777777" w:rsidTr="00D26CCD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0E74A576" w14:textId="3944C0C5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2F0349E" w14:textId="24C0AB3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141F5FB4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23B796A" w14:textId="77777777" w:rsidTr="00D26CCD">
        <w:trPr>
          <w:trHeight w:val="383"/>
        </w:trPr>
        <w:tc>
          <w:tcPr>
            <w:tcW w:w="990" w:type="dxa"/>
            <w:vMerge/>
          </w:tcPr>
          <w:p w14:paraId="62A3F5F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0C692DE0" w14:textId="3C4FF62D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09F0BC92" w14:textId="2BFC62DB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737ED7A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35568F" w14:textId="77777777" w:rsidTr="00D26CCD">
        <w:trPr>
          <w:trHeight w:val="383"/>
        </w:trPr>
        <w:tc>
          <w:tcPr>
            <w:tcW w:w="990" w:type="dxa"/>
            <w:vMerge/>
          </w:tcPr>
          <w:p w14:paraId="284F0AE4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4F74764A" w14:textId="471FC17F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6EADC640" w14:textId="3A119456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1B9B7113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655ADA67" w14:textId="1FAA4F14" w:rsidR="000F4A79" w:rsidRDefault="000F4A79" w:rsidP="00875740">
      <w:pPr>
        <w:jc w:val="left"/>
        <w:rPr>
          <w:rFonts w:ascii="Arial" w:hAnsi="Arial" w:cs="Arial"/>
          <w:b/>
          <w:szCs w:val="24"/>
        </w:rPr>
      </w:pPr>
    </w:p>
    <w:p w14:paraId="7E6A04D8" w14:textId="0EA714E5" w:rsidR="00E97551" w:rsidRPr="00D26CCD" w:rsidRDefault="00E97551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D26CCD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A953AA8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otes</w:t>
            </w:r>
          </w:p>
        </w:tc>
      </w:tr>
      <w:tr w:rsidR="00EA2A37" w:rsidRPr="00D26CCD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2866C32D" w14:textId="5B6A534E" w:rsidTr="00E97551">
        <w:trPr>
          <w:trHeight w:val="349"/>
        </w:trPr>
        <w:tc>
          <w:tcPr>
            <w:tcW w:w="990" w:type="dxa"/>
            <w:vMerge/>
          </w:tcPr>
          <w:p w14:paraId="58F5395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BAEB080" w14:textId="23A3AB7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23EF24E2" w14:textId="61D5AB5C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90AC2A3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349F0C8" w14:textId="4CD99EE3" w:rsidTr="00E97551">
        <w:trPr>
          <w:trHeight w:val="349"/>
        </w:trPr>
        <w:tc>
          <w:tcPr>
            <w:tcW w:w="990" w:type="dxa"/>
            <w:vMerge/>
          </w:tcPr>
          <w:p w14:paraId="3169920B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5145D795" w14:textId="52A57AEC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7A5D2B10" w14:textId="121624E9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3B142BB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F02D9C" w14:textId="5259D8B9" w:rsidTr="00E97551">
        <w:trPr>
          <w:trHeight w:val="349"/>
        </w:trPr>
        <w:tc>
          <w:tcPr>
            <w:tcW w:w="990" w:type="dxa"/>
            <w:vMerge/>
          </w:tcPr>
          <w:p w14:paraId="3D04D5F0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7461A267" w14:textId="3A146F76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60A047D2" w14:textId="0D3A7E81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BDC146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218EA04" w14:textId="5141FC2E" w:rsidTr="00E97551">
        <w:trPr>
          <w:trHeight w:val="349"/>
        </w:trPr>
        <w:tc>
          <w:tcPr>
            <w:tcW w:w="990" w:type="dxa"/>
            <w:vMerge/>
          </w:tcPr>
          <w:p w14:paraId="1EB6D56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32C8131" w14:textId="7D902A61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5D64E102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6B74509E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1C6A3433" w14:textId="77777777" w:rsidR="00875740" w:rsidRPr="00495A00" w:rsidRDefault="00875740" w:rsidP="00746943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25"/>
      <w:footerReference w:type="default" r:id="rId2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4F232C" w14:textId="77777777" w:rsidR="00CD443B" w:rsidRDefault="00CD443B" w:rsidP="00A53D00">
      <w:r>
        <w:separator/>
      </w:r>
    </w:p>
  </w:endnote>
  <w:endnote w:type="continuationSeparator" w:id="0">
    <w:p w14:paraId="6A75356C" w14:textId="77777777" w:rsidR="00CD443B" w:rsidRDefault="00CD443B" w:rsidP="00A53D00">
      <w:r>
        <w:continuationSeparator/>
      </w:r>
    </w:p>
  </w:endnote>
  <w:endnote w:type="continuationNotice" w:id="1">
    <w:p w14:paraId="6E0541F8" w14:textId="77777777" w:rsidR="00BC4183" w:rsidRDefault="00BC41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FD292" w14:textId="75C76509" w:rsidR="00DC2698" w:rsidRDefault="00DC2698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C80AC4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 w:rsidR="00EA2A37">
      <w:rPr>
        <w:caps/>
        <w:noProof/>
        <w:color w:val="4472C4" w:themeColor="accent1"/>
      </w:rPr>
      <w:t xml:space="preserve"> </w:t>
    </w:r>
  </w:p>
  <w:p w14:paraId="06116873" w14:textId="77777777" w:rsidR="00DC2698" w:rsidRDefault="00DC26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BE67DC" w14:textId="77777777" w:rsidR="00CD443B" w:rsidRDefault="00CD443B" w:rsidP="00A53D00">
      <w:r>
        <w:separator/>
      </w:r>
    </w:p>
  </w:footnote>
  <w:footnote w:type="continuationSeparator" w:id="0">
    <w:p w14:paraId="3BB7700C" w14:textId="77777777" w:rsidR="00CD443B" w:rsidRDefault="00CD443B" w:rsidP="00A53D00">
      <w:r>
        <w:continuationSeparator/>
      </w:r>
    </w:p>
  </w:footnote>
  <w:footnote w:type="continuationNotice" w:id="1">
    <w:p w14:paraId="7DAA89B8" w14:textId="77777777" w:rsidR="00BC4183" w:rsidRDefault="00BC41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3D385" w14:textId="5BF0FB0C" w:rsidR="00DC2698" w:rsidRPr="00C80AC4" w:rsidRDefault="00DC2698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AF1158"/>
    <w:multiLevelType w:val="multilevel"/>
    <w:tmpl w:val="3476EB00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896E88"/>
    <w:multiLevelType w:val="multilevel"/>
    <w:tmpl w:val="6B92250C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E8771C2"/>
    <w:multiLevelType w:val="multilevel"/>
    <w:tmpl w:val="EECE1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A347975"/>
    <w:multiLevelType w:val="multilevel"/>
    <w:tmpl w:val="95BE3FD0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ADA41DD"/>
    <w:multiLevelType w:val="multilevel"/>
    <w:tmpl w:val="F9302A3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AE56BE0"/>
    <w:multiLevelType w:val="multilevel"/>
    <w:tmpl w:val="6642918C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24465"/>
    <w:rsid w:val="00060372"/>
    <w:rsid w:val="00062EF9"/>
    <w:rsid w:val="00095B7B"/>
    <w:rsid w:val="000A6D1C"/>
    <w:rsid w:val="000B7991"/>
    <w:rsid w:val="000D1373"/>
    <w:rsid w:val="000F3979"/>
    <w:rsid w:val="000F4A79"/>
    <w:rsid w:val="00176978"/>
    <w:rsid w:val="001A34D6"/>
    <w:rsid w:val="001D0DB9"/>
    <w:rsid w:val="001E779E"/>
    <w:rsid w:val="001F70C9"/>
    <w:rsid w:val="002038F3"/>
    <w:rsid w:val="0022306C"/>
    <w:rsid w:val="00244666"/>
    <w:rsid w:val="0026584A"/>
    <w:rsid w:val="0027516F"/>
    <w:rsid w:val="0027730B"/>
    <w:rsid w:val="0029239A"/>
    <w:rsid w:val="002C549F"/>
    <w:rsid w:val="002E36EA"/>
    <w:rsid w:val="002F07F4"/>
    <w:rsid w:val="00332E15"/>
    <w:rsid w:val="003477E2"/>
    <w:rsid w:val="004156C5"/>
    <w:rsid w:val="00417687"/>
    <w:rsid w:val="004250E2"/>
    <w:rsid w:val="00433302"/>
    <w:rsid w:val="00452DF2"/>
    <w:rsid w:val="00460DB7"/>
    <w:rsid w:val="00464FF4"/>
    <w:rsid w:val="00486A5C"/>
    <w:rsid w:val="00495A00"/>
    <w:rsid w:val="004B55C1"/>
    <w:rsid w:val="004B7E9F"/>
    <w:rsid w:val="004C3843"/>
    <w:rsid w:val="004D60A2"/>
    <w:rsid w:val="00555785"/>
    <w:rsid w:val="005712FB"/>
    <w:rsid w:val="005A0D8D"/>
    <w:rsid w:val="005A54C0"/>
    <w:rsid w:val="005B151D"/>
    <w:rsid w:val="005C6336"/>
    <w:rsid w:val="005E5627"/>
    <w:rsid w:val="005F584D"/>
    <w:rsid w:val="00606BC1"/>
    <w:rsid w:val="006177C2"/>
    <w:rsid w:val="00623E93"/>
    <w:rsid w:val="006272EB"/>
    <w:rsid w:val="006608DF"/>
    <w:rsid w:val="006C1475"/>
    <w:rsid w:val="006F4667"/>
    <w:rsid w:val="00711F50"/>
    <w:rsid w:val="00716403"/>
    <w:rsid w:val="00746943"/>
    <w:rsid w:val="00754609"/>
    <w:rsid w:val="00772E7C"/>
    <w:rsid w:val="007A221F"/>
    <w:rsid w:val="007A2EB0"/>
    <w:rsid w:val="007F0399"/>
    <w:rsid w:val="008221B2"/>
    <w:rsid w:val="00827BD9"/>
    <w:rsid w:val="00840F72"/>
    <w:rsid w:val="0084373C"/>
    <w:rsid w:val="008712DF"/>
    <w:rsid w:val="00872407"/>
    <w:rsid w:val="00875740"/>
    <w:rsid w:val="0087684D"/>
    <w:rsid w:val="008A37FD"/>
    <w:rsid w:val="008B1317"/>
    <w:rsid w:val="008B62D5"/>
    <w:rsid w:val="008C7D85"/>
    <w:rsid w:val="008F0C3D"/>
    <w:rsid w:val="00910CD6"/>
    <w:rsid w:val="009149FC"/>
    <w:rsid w:val="00924B81"/>
    <w:rsid w:val="00941CC5"/>
    <w:rsid w:val="00951E0D"/>
    <w:rsid w:val="00965B86"/>
    <w:rsid w:val="00983110"/>
    <w:rsid w:val="00985789"/>
    <w:rsid w:val="009E0236"/>
    <w:rsid w:val="009F618C"/>
    <w:rsid w:val="00A46B0A"/>
    <w:rsid w:val="00A53D00"/>
    <w:rsid w:val="00A62E80"/>
    <w:rsid w:val="00A654B3"/>
    <w:rsid w:val="00A71544"/>
    <w:rsid w:val="00AA6A01"/>
    <w:rsid w:val="00AB416A"/>
    <w:rsid w:val="00AC2575"/>
    <w:rsid w:val="00AC5F22"/>
    <w:rsid w:val="00AD1483"/>
    <w:rsid w:val="00B22D12"/>
    <w:rsid w:val="00B4085E"/>
    <w:rsid w:val="00B41177"/>
    <w:rsid w:val="00B6199A"/>
    <w:rsid w:val="00B71049"/>
    <w:rsid w:val="00B76326"/>
    <w:rsid w:val="00B77746"/>
    <w:rsid w:val="00B83528"/>
    <w:rsid w:val="00B95B1C"/>
    <w:rsid w:val="00BA2CD1"/>
    <w:rsid w:val="00BC4183"/>
    <w:rsid w:val="00BC7689"/>
    <w:rsid w:val="00BD4BA0"/>
    <w:rsid w:val="00BE1EC8"/>
    <w:rsid w:val="00BE50AA"/>
    <w:rsid w:val="00C050C8"/>
    <w:rsid w:val="00C14638"/>
    <w:rsid w:val="00C80AC4"/>
    <w:rsid w:val="00C9338D"/>
    <w:rsid w:val="00CD359F"/>
    <w:rsid w:val="00CD443B"/>
    <w:rsid w:val="00CD50C1"/>
    <w:rsid w:val="00CF2D35"/>
    <w:rsid w:val="00D26CCD"/>
    <w:rsid w:val="00D63888"/>
    <w:rsid w:val="00D641D1"/>
    <w:rsid w:val="00D74DD1"/>
    <w:rsid w:val="00D802C7"/>
    <w:rsid w:val="00D909A1"/>
    <w:rsid w:val="00D941ED"/>
    <w:rsid w:val="00DC2698"/>
    <w:rsid w:val="00DD6887"/>
    <w:rsid w:val="00E043B7"/>
    <w:rsid w:val="00E644C5"/>
    <w:rsid w:val="00E75335"/>
    <w:rsid w:val="00E75427"/>
    <w:rsid w:val="00E97551"/>
    <w:rsid w:val="00EA2A37"/>
    <w:rsid w:val="00EB6542"/>
    <w:rsid w:val="00ED004F"/>
    <w:rsid w:val="00ED6270"/>
    <w:rsid w:val="00EE1331"/>
    <w:rsid w:val="00EE1EFE"/>
    <w:rsid w:val="00EE465B"/>
    <w:rsid w:val="00F248E2"/>
    <w:rsid w:val="00F311A7"/>
    <w:rsid w:val="00F5795D"/>
    <w:rsid w:val="00F80941"/>
    <w:rsid w:val="00FB4A0E"/>
    <w:rsid w:val="4471065C"/>
    <w:rsid w:val="57727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64FF4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B6199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B6199A"/>
  </w:style>
  <w:style w:type="character" w:customStyle="1" w:styleId="eop">
    <w:name w:val="eop"/>
    <w:basedOn w:val="DefaultParagraphFont"/>
    <w:rsid w:val="00B619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1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oesubmit.baltimorecity.gov/X_BOARDMEMO/BoardMemo/347e4fc8-06f9-4690-ba48-d2e6cc183bed" TargetMode="External"/><Relationship Id="rId18" Type="http://schemas.openxmlformats.org/officeDocument/2006/relationships/hyperlink" Target="https://boesubmit.baltimorecity.gov/X_BOARDMEMO/BoardMemo/781f47ce-ffad-4ea5-ae50-687305415038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boesubmit.baltimorecity.gov/X_BOARDMEMO/BoardMemo/8edc913e-594a-457d-b370-8bfe3361e7be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boesubmit.baltimorecity.gov/X_BOARDMEMO/BoardMemo/2d385d81-0c2e-4d35-984d-d09b0d8c1907" TargetMode="External"/><Relationship Id="rId17" Type="http://schemas.openxmlformats.org/officeDocument/2006/relationships/hyperlink" Target="https://boesubmit.baltimorecity.gov/X_BOARDMEMO/BoardMemo/53bfca29-3412-4014-9031-c7081d098cf9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boesubmit.baltimorecity.gov/X_BOARDMEMO/BoardMemo/506759ef-a1b5-48d8-9c62-80a1a1ac8f19" TargetMode="External"/><Relationship Id="rId20" Type="http://schemas.openxmlformats.org/officeDocument/2006/relationships/hyperlink" Target="https://boesubmit.baltimorecity.gov/X_BOARDMEMO/BoardMemo/8ed2b60f-57c7-446e-90cc-457fbeb5ca7e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oesubmit.baltimorecity.gov/X_BOARDMEMO/BoardMemo/0ef95088-bcdb-4469-bb81-9de7d8bddf2c" TargetMode="External"/><Relationship Id="rId24" Type="http://schemas.openxmlformats.org/officeDocument/2006/relationships/hyperlink" Target="https://boesubmit.baltimorecity.gov/X_BOARDMEMO/BoardMemo/caee3e43-c681-4c79-b658-d843bbdf169e" TargetMode="External"/><Relationship Id="rId5" Type="http://schemas.openxmlformats.org/officeDocument/2006/relationships/styles" Target="styles.xml"/><Relationship Id="rId15" Type="http://schemas.openxmlformats.org/officeDocument/2006/relationships/hyperlink" Target="https://boesubmit.baltimorecity.gov/X_BOARDMEMO/BoardMemo/4bf82c75-6263-429a-8504-d3838b266d8d" TargetMode="External"/><Relationship Id="rId23" Type="http://schemas.openxmlformats.org/officeDocument/2006/relationships/hyperlink" Target="https://boesubmit.baltimorecity.gov/X_BOARDMEMO/BoardMemo/bedfa21a-a053-4f0f-85fe-918d2a413b30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boesubmit.baltimorecity.gov/X_BOARDMEMO/BoardMemo/05b6733a-ca22-442b-9464-022f66b1908a" TargetMode="External"/><Relationship Id="rId19" Type="http://schemas.openxmlformats.org/officeDocument/2006/relationships/hyperlink" Target="https://boesubmit.baltimorecity.gov/X_BOARDMEMO/BoardMemo/83c9a852-c869-4e35-8c64-174b79e29763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oesubmit.baltimorecity.gov/X_BOARDMEMO/BoardMemo/412ab960-0b26-4118-ac21-a3bd452ab2ce" TargetMode="External"/><Relationship Id="rId22" Type="http://schemas.openxmlformats.org/officeDocument/2006/relationships/hyperlink" Target="https://boesubmit.baltimorecity.gov/X_BOARDMEMO/BoardMemo/ba756ab9-8187-49e3-8d15-979455c8ec3a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18b1380-a929-4a82-89a3-ee857cfc916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4798E8AF7AC649AEABE2CC00C5DD31" ma:contentTypeVersion="13" ma:contentTypeDescription="Create a new document." ma:contentTypeScope="" ma:versionID="11e4e81d84e1c94a25017aeda4c18c15">
  <xsd:schema xmlns:xsd="http://www.w3.org/2001/XMLSchema" xmlns:xs="http://www.w3.org/2001/XMLSchema" xmlns:p="http://schemas.microsoft.com/office/2006/metadata/properties" xmlns:ns3="e18b1380-a929-4a82-89a3-ee857cfc9162" xmlns:ns4="01d30689-d32b-4baf-8359-32ff635a1fc9" targetNamespace="http://schemas.microsoft.com/office/2006/metadata/properties" ma:root="true" ma:fieldsID="9cf14cc9e1271738352181960504ffe6" ns3:_="" ns4:_="">
    <xsd:import namespace="e18b1380-a929-4a82-89a3-ee857cfc9162"/>
    <xsd:import namespace="01d30689-d32b-4baf-8359-32ff635a1f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8b1380-a929-4a82-89a3-ee857cfc9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d30689-d32b-4baf-8359-32ff635a1f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21A451-C4CE-4DE9-AC38-C4CA17B156A2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e18b1380-a929-4a82-89a3-ee857cfc9162"/>
    <ds:schemaRef ds:uri="http://purl.org/dc/dcmitype/"/>
    <ds:schemaRef ds:uri="http://purl.org/dc/elements/1.1/"/>
    <ds:schemaRef ds:uri="http://www.w3.org/XML/1998/namespace"/>
    <ds:schemaRef ds:uri="http://schemas.microsoft.com/office/infopath/2007/PartnerControls"/>
    <ds:schemaRef ds:uri="01d30689-d32b-4baf-8359-32ff635a1fc9"/>
  </ds:schemaRefs>
</ds:datastoreItem>
</file>

<file path=customXml/itemProps2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D0B812-D0E0-41E9-8F19-C958C7FBD6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8b1380-a929-4a82-89a3-ee857cfc9162"/>
    <ds:schemaRef ds:uri="01d30689-d32b-4baf-8359-32ff635a1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91</Words>
  <Characters>508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Shannon, Geoff (Comptroller)</cp:lastModifiedBy>
  <cp:revision>2</cp:revision>
  <cp:lastPrinted>2023-07-11T21:46:00Z</cp:lastPrinted>
  <dcterms:created xsi:type="dcterms:W3CDTF">2023-07-12T14:31:00Z</dcterms:created>
  <dcterms:modified xsi:type="dcterms:W3CDTF">2023-07-12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4798E8AF7AC649AEABE2CC00C5DD31</vt:lpwstr>
  </property>
  <property fmtid="{D5CDD505-2E9C-101B-9397-08002B2CF9AE}" pid="3" name="MediaServiceImageTags">
    <vt:lpwstr/>
  </property>
</Properties>
</file>